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EC356" w14:textId="77777777"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8A31D2E" wp14:editId="503A1DE7">
            <wp:simplePos x="0" y="0"/>
            <wp:positionH relativeFrom="margin">
              <wp:posOffset>6918</wp:posOffset>
            </wp:positionH>
            <wp:positionV relativeFrom="paragraph">
              <wp:posOffset>-220980</wp:posOffset>
            </wp:positionV>
            <wp:extent cx="2381250" cy="457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651601">
        <w:rPr>
          <w:sz w:val="28"/>
          <w:szCs w:val="24"/>
        </w:rPr>
        <w:t>JBC-5</w:t>
      </w:r>
      <w:r w:rsidR="00964040">
        <w:rPr>
          <w:sz w:val="28"/>
          <w:szCs w:val="24"/>
        </w:rPr>
        <w:t>b</w:t>
      </w:r>
    </w:p>
    <w:p w14:paraId="39088BEA" w14:textId="77777777" w:rsidR="00CC1571" w:rsidRPr="00CC1571" w:rsidRDefault="00CC1571" w:rsidP="004636D5">
      <w:pPr>
        <w:pStyle w:val="Title"/>
        <w:jc w:val="right"/>
        <w:rPr>
          <w:b w:val="0"/>
          <w:i/>
          <w:sz w:val="18"/>
          <w:szCs w:val="24"/>
        </w:rPr>
      </w:pPr>
    </w:p>
    <w:p w14:paraId="17EC6966" w14:textId="77777777" w:rsidR="004D6919" w:rsidRPr="00651601" w:rsidRDefault="009312E7" w:rsidP="004636D5">
      <w:pPr>
        <w:pStyle w:val="Title"/>
        <w:jc w:val="right"/>
        <w:rPr>
          <w:sz w:val="8"/>
          <w:szCs w:val="24"/>
        </w:rPr>
      </w:pPr>
      <w:r w:rsidRPr="00651601">
        <w:rPr>
          <w:b w:val="0"/>
          <w:noProof/>
          <w:sz w:val="10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46CC92" wp14:editId="3142D319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BA20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815BE4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" strokecolor="#ba2025" strokeweight="1.5pt">
                <w10:wrap anchorx="margin"/>
              </v:line>
            </w:pict>
          </mc:Fallback>
        </mc:AlternateContent>
      </w:r>
    </w:p>
    <w:p w14:paraId="63943C47" w14:textId="77777777" w:rsidR="00651601" w:rsidRDefault="00651601" w:rsidP="00955AC1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tudent </w:t>
      </w:r>
      <w:r w:rsidR="00964040">
        <w:rPr>
          <w:b/>
          <w:sz w:val="36"/>
          <w:szCs w:val="36"/>
        </w:rPr>
        <w:t>Re-</w:t>
      </w:r>
      <w:r>
        <w:rPr>
          <w:b/>
          <w:sz w:val="36"/>
          <w:szCs w:val="36"/>
        </w:rPr>
        <w:t>Enrollment Form</w:t>
      </w:r>
    </w:p>
    <w:p w14:paraId="48D961E9" w14:textId="77777777" w:rsidR="00651601" w:rsidRPr="00651601" w:rsidRDefault="00651601" w:rsidP="00955AC1">
      <w:pPr>
        <w:pStyle w:val="NormalWeb"/>
        <w:spacing w:before="0" w:after="0"/>
        <w:jc w:val="center"/>
        <w:rPr>
          <w:b/>
          <w:sz w:val="20"/>
        </w:rPr>
      </w:pPr>
      <w:r w:rsidRPr="00651601">
        <w:rPr>
          <w:b/>
          <w:sz w:val="20"/>
        </w:rPr>
        <w:t>(Please PRINT all information)</w:t>
      </w:r>
    </w:p>
    <w:p w14:paraId="568DF39F" w14:textId="77777777" w:rsidR="00651601" w:rsidRDefault="004E7305" w:rsidP="00651601">
      <w:pPr>
        <w:pStyle w:val="NormalWeb"/>
        <w:spacing w:before="0" w:after="0"/>
        <w:rPr>
          <w:sz w:val="12"/>
        </w:rPr>
      </w:pPr>
      <w:r w:rsidRPr="004E7305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2072"/>
        <w:gridCol w:w="270"/>
        <w:gridCol w:w="2160"/>
        <w:gridCol w:w="2070"/>
        <w:gridCol w:w="496"/>
        <w:gridCol w:w="1255"/>
        <w:gridCol w:w="475"/>
        <w:gridCol w:w="359"/>
        <w:gridCol w:w="475"/>
      </w:tblGrid>
      <w:tr w:rsidR="00651601" w:rsidRPr="00D576DC" w14:paraId="51CFFEDF" w14:textId="77777777" w:rsidTr="00964040">
        <w:tc>
          <w:tcPr>
            <w:tcW w:w="1168" w:type="dxa"/>
          </w:tcPr>
          <w:p w14:paraId="1EC7FBA5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Today’s Date:</w:t>
            </w:r>
          </w:p>
        </w:tc>
        <w:tc>
          <w:tcPr>
            <w:tcW w:w="2072" w:type="dxa"/>
            <w:tcBorders>
              <w:bottom w:val="single" w:sz="4" w:space="0" w:color="auto"/>
            </w:tcBorders>
          </w:tcPr>
          <w:p w14:paraId="790DBD75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0"/>
          </w:p>
        </w:tc>
        <w:tc>
          <w:tcPr>
            <w:tcW w:w="270" w:type="dxa"/>
          </w:tcPr>
          <w:p w14:paraId="1F2A2D83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2160" w:type="dxa"/>
          </w:tcPr>
          <w:p w14:paraId="3020C5BF" w14:textId="77777777" w:rsidR="00651601" w:rsidRPr="00D576DC" w:rsidRDefault="00651601" w:rsidP="00964040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First Day of </w:t>
            </w:r>
            <w:r w:rsidR="00964040">
              <w:rPr>
                <w:rFonts w:asciiTheme="minorHAnsi" w:hAnsiTheme="minorHAnsi"/>
                <w:sz w:val="19"/>
                <w:szCs w:val="19"/>
              </w:rPr>
              <w:t>Re-Enrollment</w:t>
            </w:r>
            <w:r w:rsidRPr="00D576DC">
              <w:rPr>
                <w:rFonts w:asciiTheme="minorHAnsi" w:hAnsiTheme="minorHAnsi"/>
                <w:sz w:val="19"/>
                <w:szCs w:val="19"/>
              </w:rPr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744EEAFA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"/>
          </w:p>
        </w:tc>
        <w:tc>
          <w:tcPr>
            <w:tcW w:w="496" w:type="dxa"/>
          </w:tcPr>
          <w:p w14:paraId="12997AAD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55" w:type="dxa"/>
          </w:tcPr>
          <w:p w14:paraId="2503EA15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School Year: 20</w:t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14:paraId="2237FA0D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"/>
          </w:p>
        </w:tc>
        <w:tc>
          <w:tcPr>
            <w:tcW w:w="359" w:type="dxa"/>
          </w:tcPr>
          <w:p w14:paraId="58809711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-20</w:t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14:paraId="583058EA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"/>
          </w:p>
        </w:tc>
      </w:tr>
    </w:tbl>
    <w:p w14:paraId="33718023" w14:textId="77777777" w:rsidR="00651601" w:rsidRPr="00D576DC" w:rsidRDefault="00651601" w:rsidP="00651601">
      <w:pPr>
        <w:jc w:val="both"/>
        <w:rPr>
          <w:rFonts w:asciiTheme="minorHAnsi" w:hAnsiTheme="minorHAnsi"/>
          <w:sz w:val="20"/>
        </w:rPr>
      </w:pPr>
    </w:p>
    <w:p w14:paraId="244D915D" w14:textId="77777777" w:rsidR="00651601" w:rsidRPr="00D576DC" w:rsidRDefault="00651601" w:rsidP="00651601">
      <w:pPr>
        <w:jc w:val="both"/>
        <w:rPr>
          <w:rFonts w:asciiTheme="minorHAnsi" w:hAnsiTheme="minorHAnsi"/>
          <w:sz w:val="12"/>
          <w:szCs w:val="19"/>
        </w:rPr>
      </w:pPr>
      <w:r w:rsidRPr="00D576DC">
        <w:rPr>
          <w:rFonts w:asciiTheme="minorHAnsi" w:hAnsiTheme="minorHAnsi"/>
          <w:b/>
          <w:sz w:val="20"/>
          <w:szCs w:val="19"/>
          <w:highlight w:val="lightGray"/>
        </w:rPr>
        <w:t>STUDENT ENROLLMENT INFORMATION</w:t>
      </w:r>
    </w:p>
    <w:p w14:paraId="4ECE5DAC" w14:textId="77777777" w:rsidR="00651601" w:rsidRPr="002F4DC3" w:rsidRDefault="00651601" w:rsidP="00651601">
      <w:pPr>
        <w:jc w:val="both"/>
        <w:rPr>
          <w:rFonts w:asciiTheme="minorHAnsi" w:hAnsiTheme="minorHAnsi"/>
          <w:sz w:val="1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5"/>
        <w:gridCol w:w="4225"/>
        <w:gridCol w:w="720"/>
        <w:gridCol w:w="904"/>
        <w:gridCol w:w="1164"/>
        <w:gridCol w:w="3152"/>
      </w:tblGrid>
      <w:tr w:rsidR="00651601" w:rsidRPr="00D576DC" w14:paraId="54175923" w14:textId="77777777" w:rsidTr="00436581">
        <w:tc>
          <w:tcPr>
            <w:tcW w:w="635" w:type="dxa"/>
          </w:tcPr>
          <w:p w14:paraId="5DEC74DC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School:</w:t>
            </w:r>
          </w:p>
        </w:tc>
        <w:tc>
          <w:tcPr>
            <w:tcW w:w="4225" w:type="dxa"/>
            <w:tcBorders>
              <w:bottom w:val="single" w:sz="4" w:space="0" w:color="auto"/>
            </w:tcBorders>
          </w:tcPr>
          <w:p w14:paraId="534C12E8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"/>
          </w:p>
        </w:tc>
        <w:tc>
          <w:tcPr>
            <w:tcW w:w="720" w:type="dxa"/>
          </w:tcPr>
          <w:p w14:paraId="287E3935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Grade:</w:t>
            </w:r>
          </w:p>
        </w:tc>
        <w:tc>
          <w:tcPr>
            <w:tcW w:w="904" w:type="dxa"/>
            <w:tcBorders>
              <w:bottom w:val="single" w:sz="4" w:space="0" w:color="auto"/>
            </w:tcBorders>
          </w:tcPr>
          <w:p w14:paraId="0D656173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"/>
          </w:p>
        </w:tc>
        <w:tc>
          <w:tcPr>
            <w:tcW w:w="1164" w:type="dxa"/>
          </w:tcPr>
          <w:p w14:paraId="05583F4A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Student ID#:</w:t>
            </w:r>
          </w:p>
        </w:tc>
        <w:tc>
          <w:tcPr>
            <w:tcW w:w="3152" w:type="dxa"/>
            <w:tcBorders>
              <w:bottom w:val="single" w:sz="4" w:space="0" w:color="auto"/>
            </w:tcBorders>
          </w:tcPr>
          <w:p w14:paraId="2580AA70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"/>
          </w:p>
        </w:tc>
      </w:tr>
    </w:tbl>
    <w:p w14:paraId="1EC37460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5"/>
        <w:gridCol w:w="5394"/>
        <w:gridCol w:w="1169"/>
        <w:gridCol w:w="2432"/>
      </w:tblGrid>
      <w:tr w:rsidR="00651601" w:rsidRPr="00D576DC" w14:paraId="1D9D51D3" w14:textId="77777777" w:rsidTr="00436581">
        <w:tc>
          <w:tcPr>
            <w:tcW w:w="1805" w:type="dxa"/>
          </w:tcPr>
          <w:p w14:paraId="4B54467D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Student’s Legal Name:</w:t>
            </w:r>
          </w:p>
        </w:tc>
        <w:tc>
          <w:tcPr>
            <w:tcW w:w="5394" w:type="dxa"/>
            <w:tcBorders>
              <w:bottom w:val="single" w:sz="4" w:space="0" w:color="auto"/>
            </w:tcBorders>
          </w:tcPr>
          <w:p w14:paraId="7B210B6A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7"/>
          </w:p>
        </w:tc>
        <w:tc>
          <w:tcPr>
            <w:tcW w:w="1169" w:type="dxa"/>
          </w:tcPr>
          <w:p w14:paraId="3DBFD1D3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Name Called:</w:t>
            </w:r>
          </w:p>
        </w:tc>
        <w:tc>
          <w:tcPr>
            <w:tcW w:w="2432" w:type="dxa"/>
            <w:tcBorders>
              <w:bottom w:val="single" w:sz="4" w:space="0" w:color="auto"/>
            </w:tcBorders>
          </w:tcPr>
          <w:p w14:paraId="02E17049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8"/>
          </w:p>
        </w:tc>
      </w:tr>
    </w:tbl>
    <w:p w14:paraId="3758D310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</w:p>
    <w:p w14:paraId="65A5DB43" w14:textId="628C2C90" w:rsidR="00651601" w:rsidRPr="002F4DC3" w:rsidRDefault="00651601" w:rsidP="00651601">
      <w:pPr>
        <w:rPr>
          <w:rFonts w:asciiTheme="minorHAnsi" w:hAnsiTheme="minorHAnsi"/>
          <w:sz w:val="12"/>
          <w:szCs w:val="22"/>
        </w:rPr>
      </w:pPr>
    </w:p>
    <w:tbl>
      <w:tblPr>
        <w:tblStyle w:val="TableGrid"/>
        <w:tblW w:w="10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270"/>
        <w:gridCol w:w="870"/>
        <w:gridCol w:w="476"/>
        <w:gridCol w:w="547"/>
        <w:gridCol w:w="548"/>
        <w:gridCol w:w="20"/>
        <w:gridCol w:w="1527"/>
        <w:gridCol w:w="2692"/>
      </w:tblGrid>
      <w:tr w:rsidR="00651601" w:rsidRPr="00D576DC" w14:paraId="65490FA3" w14:textId="77777777" w:rsidTr="00932A23">
        <w:tc>
          <w:tcPr>
            <w:tcW w:w="3870" w:type="dxa"/>
          </w:tcPr>
          <w:p w14:paraId="26D97A00" w14:textId="013EEB9C" w:rsidR="00651601" w:rsidRPr="00BB17AC" w:rsidRDefault="00932A23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bookmarkStart w:id="9" w:name="Check1"/>
            <w:r w:rsidRPr="00915F11">
              <w:rPr>
                <w:rFonts w:asciiTheme="minorHAnsi" w:hAnsiTheme="minorHAnsi"/>
                <w:sz w:val="19"/>
                <w:szCs w:val="19"/>
              </w:rPr>
              <w:t>Birth Certificate Gender:</w:t>
            </w:r>
            <w:r w:rsidR="00915F11">
              <w:rPr>
                <w:rFonts w:asciiTheme="minorHAnsi" w:hAnsiTheme="minorHAnsi"/>
                <w:color w:val="FF0000"/>
                <w:sz w:val="19"/>
                <w:szCs w:val="19"/>
              </w:rPr>
              <w:t xml:space="preserve"> </w:t>
            </w:r>
            <w:r w:rsidRPr="00932A23">
              <w:rPr>
                <w:rFonts w:asciiTheme="minorHAnsi" w:hAnsiTheme="minorHAnsi"/>
                <w:color w:val="FF0000"/>
                <w:sz w:val="19"/>
                <w:szCs w:val="19"/>
              </w:rPr>
              <w:t xml:space="preserve"> </w:t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9"/>
            <w:r w:rsidR="00651601" w:rsidRPr="00BB17AC">
              <w:rPr>
                <w:rFonts w:asciiTheme="minorHAnsi" w:hAnsiTheme="minorHAnsi"/>
                <w:sz w:val="19"/>
                <w:szCs w:val="19"/>
              </w:rPr>
              <w:t xml:space="preserve"> Male   </w:t>
            </w:r>
            <w:bookmarkStart w:id="10" w:name="Check2"/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0"/>
            <w:r w:rsidR="00651601" w:rsidRPr="00BB17AC">
              <w:rPr>
                <w:rFonts w:asciiTheme="minorHAnsi" w:hAnsiTheme="minorHAnsi"/>
                <w:sz w:val="19"/>
                <w:szCs w:val="19"/>
              </w:rPr>
              <w:t xml:space="preserve"> Female</w:t>
            </w:r>
          </w:p>
        </w:tc>
        <w:tc>
          <w:tcPr>
            <w:tcW w:w="270" w:type="dxa"/>
          </w:tcPr>
          <w:p w14:paraId="002A119E" w14:textId="77777777" w:rsidR="00651601" w:rsidRPr="00BB17A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870" w:type="dxa"/>
          </w:tcPr>
          <w:p w14:paraId="68F2960A" w14:textId="77777777" w:rsidR="00651601" w:rsidRPr="00BB17A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t>Birth Date: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14:paraId="3D72EDF4" w14:textId="77777777" w:rsidR="00651601" w:rsidRPr="00BB17A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BB17A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B17AC">
              <w:rPr>
                <w:rFonts w:asciiTheme="minorHAnsi" w:hAnsiTheme="minorHAnsi"/>
                <w:sz w:val="19"/>
                <w:szCs w:val="19"/>
              </w:rPr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1"/>
          </w:p>
        </w:tc>
        <w:tc>
          <w:tcPr>
            <w:tcW w:w="547" w:type="dxa"/>
            <w:tcBorders>
              <w:bottom w:val="single" w:sz="4" w:space="0" w:color="auto"/>
            </w:tcBorders>
          </w:tcPr>
          <w:p w14:paraId="7D1F7637" w14:textId="77777777" w:rsidR="00651601" w:rsidRPr="00BB17A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t>/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 w:rsidRPr="00BB17A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B17AC">
              <w:rPr>
                <w:rFonts w:asciiTheme="minorHAnsi" w:hAnsiTheme="minorHAnsi"/>
                <w:sz w:val="19"/>
                <w:szCs w:val="19"/>
              </w:rPr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2"/>
          </w:p>
        </w:tc>
        <w:tc>
          <w:tcPr>
            <w:tcW w:w="548" w:type="dxa"/>
            <w:tcBorders>
              <w:bottom w:val="single" w:sz="4" w:space="0" w:color="auto"/>
            </w:tcBorders>
          </w:tcPr>
          <w:p w14:paraId="3B070E3F" w14:textId="77777777" w:rsidR="00651601" w:rsidRPr="00BB17A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t>/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 w:rsidRPr="00BB17A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B17AC">
              <w:rPr>
                <w:rFonts w:asciiTheme="minorHAnsi" w:hAnsiTheme="minorHAnsi"/>
                <w:sz w:val="19"/>
                <w:szCs w:val="19"/>
              </w:rPr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3"/>
          </w:p>
        </w:tc>
        <w:tc>
          <w:tcPr>
            <w:tcW w:w="20" w:type="dxa"/>
          </w:tcPr>
          <w:p w14:paraId="18BA60E1" w14:textId="77777777" w:rsidR="00651601" w:rsidRPr="00BB17A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527" w:type="dxa"/>
          </w:tcPr>
          <w:p w14:paraId="412350FC" w14:textId="77777777" w:rsidR="00651601" w:rsidRPr="00BB17A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2692" w:type="dxa"/>
          </w:tcPr>
          <w:p w14:paraId="02E6A4B3" w14:textId="77777777" w:rsidR="00651601" w:rsidRPr="00D576DC" w:rsidRDefault="00651601" w:rsidP="00436581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3EE9CB4A" w14:textId="77777777" w:rsidR="00651601" w:rsidRPr="002F4DC3" w:rsidRDefault="00651601" w:rsidP="00651601">
      <w:pPr>
        <w:rPr>
          <w:rFonts w:asciiTheme="minorHAnsi" w:hAnsiTheme="minorHAnsi"/>
          <w:sz w:val="12"/>
          <w:szCs w:val="22"/>
        </w:rPr>
      </w:pPr>
    </w:p>
    <w:p w14:paraId="2A28B604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Student Resides with:    </w:t>
      </w:r>
      <w:bookmarkStart w:id="14" w:name="Check3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4"/>
      <w:r w:rsidRPr="00D576DC">
        <w:rPr>
          <w:rFonts w:asciiTheme="minorHAnsi" w:hAnsiTheme="minorHAnsi"/>
          <w:sz w:val="19"/>
          <w:szCs w:val="19"/>
        </w:rPr>
        <w:t xml:space="preserve"> Both Parents      </w:t>
      </w:r>
      <w:bookmarkStart w:id="15" w:name="Check4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5"/>
      <w:r w:rsidRPr="00D576DC">
        <w:rPr>
          <w:rFonts w:asciiTheme="minorHAnsi" w:hAnsiTheme="minorHAnsi"/>
          <w:sz w:val="19"/>
          <w:szCs w:val="19"/>
        </w:rPr>
        <w:t xml:space="preserve"> One Parent      </w:t>
      </w:r>
      <w:bookmarkStart w:id="16" w:name="Check5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6"/>
      <w:r w:rsidRPr="00D576DC">
        <w:rPr>
          <w:rFonts w:asciiTheme="minorHAnsi" w:hAnsiTheme="minorHAnsi"/>
          <w:sz w:val="19"/>
          <w:szCs w:val="19"/>
        </w:rPr>
        <w:t xml:space="preserve"> </w:t>
      </w:r>
      <w:proofErr w:type="spellStart"/>
      <w:r w:rsidRPr="00D576DC">
        <w:rPr>
          <w:rFonts w:asciiTheme="minorHAnsi" w:hAnsiTheme="minorHAnsi"/>
          <w:sz w:val="19"/>
          <w:szCs w:val="19"/>
        </w:rPr>
        <w:t>Parent</w:t>
      </w:r>
      <w:proofErr w:type="spellEnd"/>
      <w:r w:rsidRPr="00D576DC">
        <w:rPr>
          <w:rFonts w:asciiTheme="minorHAnsi" w:hAnsiTheme="minorHAnsi"/>
          <w:sz w:val="19"/>
          <w:szCs w:val="19"/>
        </w:rPr>
        <w:t xml:space="preserve"> &amp; Step Parent      </w:t>
      </w:r>
      <w:bookmarkStart w:id="17" w:name="Check6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7"/>
      <w:r w:rsidRPr="00D576DC">
        <w:rPr>
          <w:rFonts w:asciiTheme="minorHAnsi" w:hAnsiTheme="minorHAnsi"/>
          <w:sz w:val="19"/>
          <w:szCs w:val="19"/>
        </w:rPr>
        <w:t xml:space="preserve"> Guardian      </w:t>
      </w:r>
      <w:bookmarkStart w:id="18" w:name="Check7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8"/>
      <w:r w:rsidRPr="00D576DC">
        <w:rPr>
          <w:rFonts w:asciiTheme="minorHAnsi" w:hAnsiTheme="minorHAnsi"/>
          <w:sz w:val="19"/>
          <w:szCs w:val="19"/>
        </w:rPr>
        <w:t xml:space="preserve"> Foster Parent      </w:t>
      </w:r>
      <w:bookmarkStart w:id="19" w:name="Check8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9"/>
      <w:r w:rsidRPr="00D576DC">
        <w:rPr>
          <w:rFonts w:asciiTheme="minorHAnsi" w:hAnsiTheme="minorHAnsi"/>
          <w:sz w:val="19"/>
          <w:szCs w:val="19"/>
        </w:rPr>
        <w:t xml:space="preserve"> Other**</w:t>
      </w:r>
    </w:p>
    <w:p w14:paraId="76DB9303" w14:textId="77777777" w:rsidR="00651601" w:rsidRPr="00D576DC" w:rsidRDefault="00651601" w:rsidP="00651601">
      <w:pPr>
        <w:rPr>
          <w:rFonts w:asciiTheme="minorHAnsi" w:hAnsiTheme="minorHAnsi"/>
          <w:sz w:val="20"/>
        </w:rPr>
      </w:pPr>
    </w:p>
    <w:p w14:paraId="60A3D8F1" w14:textId="77777777" w:rsidR="00651601" w:rsidRPr="00D576DC" w:rsidRDefault="00651601" w:rsidP="00651601">
      <w:pPr>
        <w:rPr>
          <w:rFonts w:asciiTheme="minorHAnsi" w:hAnsiTheme="minorHAnsi"/>
          <w:sz w:val="20"/>
          <w:szCs w:val="20"/>
        </w:rPr>
      </w:pPr>
      <w:r w:rsidRPr="00D576DC">
        <w:rPr>
          <w:rFonts w:asciiTheme="minorHAnsi" w:hAnsiTheme="minorHAnsi"/>
          <w:b/>
          <w:sz w:val="20"/>
          <w:szCs w:val="20"/>
          <w:highlight w:val="lightGray"/>
        </w:rPr>
        <w:t>ENROLLING ADULT</w:t>
      </w:r>
      <w:r w:rsidR="00B0476C">
        <w:rPr>
          <w:rFonts w:asciiTheme="minorHAnsi" w:hAnsiTheme="minorHAnsi"/>
          <w:b/>
          <w:sz w:val="20"/>
          <w:szCs w:val="20"/>
          <w:highlight w:val="lightGray"/>
        </w:rPr>
        <w:t xml:space="preserve"> </w:t>
      </w:r>
      <w:r w:rsidR="00B0476C" w:rsidRPr="003A6AB9">
        <w:rPr>
          <w:rFonts w:asciiTheme="minorHAnsi" w:hAnsiTheme="minorHAnsi"/>
          <w:b/>
          <w:sz w:val="20"/>
          <w:szCs w:val="20"/>
          <w:highlight w:val="lightGray"/>
        </w:rPr>
        <w:t>PRIMARY</w:t>
      </w:r>
      <w:r w:rsidRPr="003A6AB9">
        <w:rPr>
          <w:rFonts w:asciiTheme="minorHAnsi" w:hAnsiTheme="minorHAnsi"/>
          <w:b/>
          <w:sz w:val="20"/>
          <w:szCs w:val="20"/>
          <w:highlight w:val="lightGray"/>
        </w:rPr>
        <w:t xml:space="preserve"> FAMILY </w:t>
      </w:r>
      <w:r w:rsidRPr="00D576DC">
        <w:rPr>
          <w:rFonts w:asciiTheme="minorHAnsi" w:hAnsiTheme="minorHAnsi"/>
          <w:b/>
          <w:sz w:val="20"/>
          <w:szCs w:val="20"/>
          <w:highlight w:val="lightGray"/>
        </w:rPr>
        <w:t>INFORMATION (</w:t>
      </w:r>
      <w:r w:rsidRPr="003A6AB9">
        <w:rPr>
          <w:rFonts w:asciiTheme="minorHAnsi" w:hAnsiTheme="minorHAnsi"/>
          <w:b/>
          <w:sz w:val="20"/>
          <w:szCs w:val="20"/>
          <w:highlight w:val="lightGray"/>
        </w:rPr>
        <w:t>Family #1</w:t>
      </w:r>
      <w:r w:rsidRPr="00D576DC">
        <w:rPr>
          <w:rFonts w:asciiTheme="minorHAnsi" w:hAnsiTheme="minorHAnsi"/>
          <w:b/>
          <w:sz w:val="20"/>
          <w:szCs w:val="20"/>
          <w:highlight w:val="lightGray"/>
        </w:rPr>
        <w:t>)</w:t>
      </w:r>
      <w:r w:rsidRPr="00D576DC">
        <w:rPr>
          <w:rFonts w:asciiTheme="minorHAnsi" w:hAnsiTheme="minorHAnsi"/>
          <w:sz w:val="20"/>
          <w:szCs w:val="20"/>
        </w:rPr>
        <w:t xml:space="preserve"> </w:t>
      </w:r>
      <w:r w:rsidRPr="00D576DC">
        <w:rPr>
          <w:rFonts w:asciiTheme="minorHAnsi" w:hAnsiTheme="minorHAnsi"/>
          <w:sz w:val="19"/>
          <w:szCs w:val="19"/>
        </w:rPr>
        <w:t xml:space="preserve">(The enrolling adult must sign at the bottom of this form in order to complete enrollment.)   </w:t>
      </w:r>
      <w:r w:rsidRPr="00D576DC">
        <w:rPr>
          <w:rFonts w:asciiTheme="minorHAnsi" w:hAnsiTheme="minorHAnsi"/>
          <w:b/>
          <w:sz w:val="19"/>
          <w:szCs w:val="19"/>
        </w:rPr>
        <w:t>NOTE: The child must reside primarily with the enrolling adult.</w:t>
      </w:r>
    </w:p>
    <w:p w14:paraId="08C68353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0"/>
        <w:gridCol w:w="5038"/>
        <w:gridCol w:w="2249"/>
        <w:gridCol w:w="1443"/>
      </w:tblGrid>
      <w:tr w:rsidR="00651601" w:rsidRPr="00D576DC" w14:paraId="0B1809C6" w14:textId="77777777" w:rsidTr="00436581">
        <w:tc>
          <w:tcPr>
            <w:tcW w:w="2070" w:type="dxa"/>
          </w:tcPr>
          <w:p w14:paraId="42A8BE99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Name of Enrolling Adult:</w:t>
            </w:r>
          </w:p>
        </w:tc>
        <w:tc>
          <w:tcPr>
            <w:tcW w:w="5038" w:type="dxa"/>
            <w:tcBorders>
              <w:bottom w:val="single" w:sz="4" w:space="0" w:color="auto"/>
            </w:tcBorders>
          </w:tcPr>
          <w:p w14:paraId="5EA4DD4E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0" w:name="Text14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0"/>
          </w:p>
        </w:tc>
        <w:tc>
          <w:tcPr>
            <w:tcW w:w="2249" w:type="dxa"/>
          </w:tcPr>
          <w:p w14:paraId="75CADE7C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 **Relationship to Student:</w:t>
            </w:r>
          </w:p>
        </w:tc>
        <w:tc>
          <w:tcPr>
            <w:tcW w:w="1443" w:type="dxa"/>
            <w:tcBorders>
              <w:bottom w:val="single" w:sz="4" w:space="0" w:color="auto"/>
            </w:tcBorders>
          </w:tcPr>
          <w:p w14:paraId="02C6437F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1" w:name="Text15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1"/>
          </w:p>
        </w:tc>
      </w:tr>
    </w:tbl>
    <w:p w14:paraId="343BB1F9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</w:p>
    <w:p w14:paraId="71275B09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Ind w:w="1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27"/>
        <w:gridCol w:w="533"/>
        <w:gridCol w:w="5115"/>
      </w:tblGrid>
      <w:tr w:rsidR="00651601" w:rsidRPr="00D576DC" w14:paraId="26BB5876" w14:textId="77777777" w:rsidTr="00964040">
        <w:trPr>
          <w:trHeight w:val="1529"/>
        </w:trPr>
        <w:tc>
          <w:tcPr>
            <w:tcW w:w="5130" w:type="dxa"/>
          </w:tcPr>
          <w:p w14:paraId="0DDC6511" w14:textId="77777777" w:rsidR="00651601" w:rsidRPr="00D576DC" w:rsidRDefault="00651601" w:rsidP="00436581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D576DC">
              <w:rPr>
                <w:rFonts w:asciiTheme="minorHAnsi" w:hAnsiTheme="minorHAnsi"/>
                <w:b/>
                <w:sz w:val="19"/>
                <w:szCs w:val="19"/>
              </w:rPr>
              <w:t>Dwelling Address</w:t>
            </w:r>
          </w:p>
          <w:p w14:paraId="5B1DF18D" w14:textId="77777777" w:rsidR="00651601" w:rsidRPr="00D576DC" w:rsidRDefault="00651601" w:rsidP="00436581">
            <w:pPr>
              <w:rPr>
                <w:rFonts w:asciiTheme="minorHAnsi" w:hAnsiTheme="minorHAnsi"/>
                <w:b/>
                <w:sz w:val="14"/>
                <w:szCs w:val="19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97"/>
            </w:tblGrid>
            <w:tr w:rsidR="00651601" w:rsidRPr="00D576DC" w14:paraId="75E7C1AE" w14:textId="77777777" w:rsidTr="00436581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26C886CA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bookmarkStart w:id="22" w:name="Text16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2"/>
                </w:p>
              </w:tc>
            </w:tr>
            <w:tr w:rsidR="00651601" w:rsidRPr="00D576DC" w14:paraId="6F831077" w14:textId="77777777" w:rsidTr="00436581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56FE294B" w14:textId="77777777" w:rsidR="00651601" w:rsidRPr="00D576DC" w:rsidRDefault="00651601" w:rsidP="0065160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Street                                                                            Apt/Lot#</w:t>
                  </w:r>
                </w:p>
              </w:tc>
            </w:tr>
            <w:tr w:rsidR="00651601" w:rsidRPr="00D576DC" w14:paraId="45033A8F" w14:textId="77777777" w:rsidTr="00436581">
              <w:tc>
                <w:tcPr>
                  <w:tcW w:w="5110" w:type="dxa"/>
                </w:tcPr>
                <w:p w14:paraId="121B867E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8"/>
                      <w:szCs w:val="19"/>
                    </w:rPr>
                  </w:pPr>
                </w:p>
              </w:tc>
            </w:tr>
            <w:tr w:rsidR="00651601" w:rsidRPr="00D576DC" w14:paraId="62E29ECE" w14:textId="77777777" w:rsidTr="00436581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27EA4EED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7"/>
                        <w:enabled/>
                        <w:calcOnExit w:val="0"/>
                        <w:textInput/>
                      </w:ffData>
                    </w:fldChar>
                  </w:r>
                  <w:bookmarkStart w:id="23" w:name="Text17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3"/>
                </w:p>
              </w:tc>
            </w:tr>
            <w:tr w:rsidR="00651601" w:rsidRPr="00D576DC" w14:paraId="4F2B5F25" w14:textId="77777777" w:rsidTr="00436581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2AF33455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City                                                         Zip</w:t>
                  </w:r>
                </w:p>
              </w:tc>
            </w:tr>
          </w:tbl>
          <w:p w14:paraId="4DEDE61B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3AA18794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5220" w:type="dxa"/>
          </w:tcPr>
          <w:p w14:paraId="61DB1693" w14:textId="77777777" w:rsidR="00651601" w:rsidRPr="00D576DC" w:rsidRDefault="00651601" w:rsidP="00436581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D576DC">
              <w:rPr>
                <w:rFonts w:asciiTheme="minorHAnsi" w:hAnsiTheme="minorHAnsi"/>
                <w:b/>
                <w:sz w:val="19"/>
                <w:szCs w:val="19"/>
              </w:rPr>
              <w:t>Mailing Address</w:t>
            </w:r>
          </w:p>
          <w:p w14:paraId="2CFDEF21" w14:textId="77777777" w:rsidR="00651601" w:rsidRPr="00D576DC" w:rsidRDefault="00651601" w:rsidP="00436581">
            <w:pPr>
              <w:rPr>
                <w:rFonts w:asciiTheme="minorHAnsi" w:hAnsiTheme="minorHAnsi"/>
                <w:b/>
                <w:sz w:val="14"/>
                <w:szCs w:val="19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85"/>
            </w:tblGrid>
            <w:tr w:rsidR="00651601" w:rsidRPr="00D576DC" w14:paraId="2E8B4B60" w14:textId="77777777" w:rsidTr="00436581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24CB83C8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bookmarkStart w:id="24" w:name="Text18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4"/>
                </w:p>
              </w:tc>
            </w:tr>
            <w:tr w:rsidR="00651601" w:rsidRPr="00D576DC" w14:paraId="545BDC8B" w14:textId="77777777" w:rsidTr="00436581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30D772CC" w14:textId="77777777" w:rsidR="00651601" w:rsidRPr="00D576DC" w:rsidRDefault="00651601" w:rsidP="0065160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Street                                                                              Apt/Lot#</w:t>
                  </w:r>
                </w:p>
              </w:tc>
            </w:tr>
            <w:tr w:rsidR="00651601" w:rsidRPr="00D576DC" w14:paraId="2665560C" w14:textId="77777777" w:rsidTr="00436581">
              <w:tc>
                <w:tcPr>
                  <w:tcW w:w="5110" w:type="dxa"/>
                </w:tcPr>
                <w:p w14:paraId="63289191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8"/>
                      <w:szCs w:val="19"/>
                    </w:rPr>
                  </w:pPr>
                </w:p>
              </w:tc>
            </w:tr>
            <w:tr w:rsidR="00651601" w:rsidRPr="00D576DC" w14:paraId="398CC78F" w14:textId="77777777" w:rsidTr="00436581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18A2D331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9"/>
                        <w:enabled/>
                        <w:calcOnExit w:val="0"/>
                        <w:textInput/>
                      </w:ffData>
                    </w:fldChar>
                  </w:r>
                  <w:bookmarkStart w:id="25" w:name="Text19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5"/>
                </w:p>
              </w:tc>
            </w:tr>
            <w:tr w:rsidR="00651601" w:rsidRPr="00D576DC" w14:paraId="21016A92" w14:textId="77777777" w:rsidTr="00436581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68D07ABC" w14:textId="77777777" w:rsidR="00651601" w:rsidRPr="00D576DC" w:rsidRDefault="00651601" w:rsidP="0043658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City                                                         Zip</w:t>
                  </w:r>
                </w:p>
              </w:tc>
            </w:tr>
          </w:tbl>
          <w:p w14:paraId="4E622892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7C3D5E29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p w14:paraId="59524D0B" w14:textId="10493A9B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965D95">
        <w:rPr>
          <w:rFonts w:asciiTheme="minorHAnsi" w:hAnsiTheme="minorHAnsi"/>
          <w:sz w:val="19"/>
          <w:szCs w:val="19"/>
        </w:rPr>
        <w:t>Family</w:t>
      </w:r>
      <w:r w:rsidRPr="00D576DC">
        <w:rPr>
          <w:rFonts w:asciiTheme="minorHAnsi" w:hAnsiTheme="minorHAnsi"/>
          <w:color w:val="4F6128" w:themeColor="accent1"/>
          <w:sz w:val="19"/>
          <w:szCs w:val="19"/>
        </w:rPr>
        <w:t xml:space="preserve"> </w:t>
      </w:r>
      <w:r w:rsidRPr="00D576DC">
        <w:rPr>
          <w:rFonts w:asciiTheme="minorHAnsi" w:hAnsiTheme="minorHAnsi"/>
          <w:sz w:val="19"/>
          <w:szCs w:val="19"/>
        </w:rPr>
        <w:t>Status: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Married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Separated</w:t>
      </w:r>
      <w:r w:rsidRPr="00D576DC">
        <w:rPr>
          <w:rFonts w:asciiTheme="minorHAnsi" w:hAnsiTheme="minorHAnsi"/>
          <w:sz w:val="19"/>
          <w:szCs w:val="19"/>
        </w:rPr>
        <w:tab/>
        <w:t xml:space="preserve">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Divorced</w:t>
      </w:r>
      <w:r w:rsidRPr="00D576DC">
        <w:rPr>
          <w:rFonts w:asciiTheme="minorHAnsi" w:hAnsiTheme="minorHAnsi"/>
          <w:sz w:val="19"/>
          <w:szCs w:val="19"/>
        </w:rPr>
        <w:tab/>
        <w:t xml:space="preserve">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Single</w:t>
      </w:r>
    </w:p>
    <w:p w14:paraId="45628C77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2037"/>
        <w:gridCol w:w="1159"/>
        <w:gridCol w:w="2132"/>
        <w:gridCol w:w="1336"/>
        <w:gridCol w:w="1955"/>
        <w:gridCol w:w="447"/>
        <w:gridCol w:w="474"/>
      </w:tblGrid>
      <w:tr w:rsidR="00651601" w:rsidRPr="00D576DC" w14:paraId="2CAC6A08" w14:textId="77777777" w:rsidTr="00436581">
        <w:tc>
          <w:tcPr>
            <w:tcW w:w="1260" w:type="dxa"/>
          </w:tcPr>
          <w:p w14:paraId="70B39987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Family Phone #:</w:t>
            </w:r>
          </w:p>
        </w:tc>
        <w:tc>
          <w:tcPr>
            <w:tcW w:w="2037" w:type="dxa"/>
            <w:tcBorders>
              <w:bottom w:val="single" w:sz="4" w:space="0" w:color="auto"/>
            </w:tcBorders>
          </w:tcPr>
          <w:p w14:paraId="3515CA41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6" w:name="Text20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6"/>
          </w:p>
        </w:tc>
        <w:tc>
          <w:tcPr>
            <w:tcW w:w="1159" w:type="dxa"/>
          </w:tcPr>
          <w:p w14:paraId="1FFCDCFB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Cell Phone #:</w:t>
            </w:r>
          </w:p>
        </w:tc>
        <w:tc>
          <w:tcPr>
            <w:tcW w:w="2132" w:type="dxa"/>
            <w:tcBorders>
              <w:bottom w:val="single" w:sz="4" w:space="0" w:color="auto"/>
            </w:tcBorders>
          </w:tcPr>
          <w:p w14:paraId="42B659F5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7" w:name="Text21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7"/>
          </w:p>
        </w:tc>
        <w:tc>
          <w:tcPr>
            <w:tcW w:w="1336" w:type="dxa"/>
          </w:tcPr>
          <w:p w14:paraId="68A5DE7F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Work Phone #:</w:t>
            </w:r>
          </w:p>
        </w:tc>
        <w:tc>
          <w:tcPr>
            <w:tcW w:w="1955" w:type="dxa"/>
            <w:tcBorders>
              <w:bottom w:val="single" w:sz="4" w:space="0" w:color="auto"/>
            </w:tcBorders>
          </w:tcPr>
          <w:p w14:paraId="3E55ADD1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8" w:name="Text2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8"/>
          </w:p>
        </w:tc>
        <w:tc>
          <w:tcPr>
            <w:tcW w:w="447" w:type="dxa"/>
          </w:tcPr>
          <w:p w14:paraId="77F9F22E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xt.</w:t>
            </w:r>
          </w:p>
        </w:tc>
        <w:tc>
          <w:tcPr>
            <w:tcW w:w="474" w:type="dxa"/>
            <w:tcBorders>
              <w:bottom w:val="single" w:sz="4" w:space="0" w:color="auto"/>
            </w:tcBorders>
          </w:tcPr>
          <w:p w14:paraId="4ACCC4F3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9" w:name="Text23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9"/>
          </w:p>
        </w:tc>
      </w:tr>
    </w:tbl>
    <w:p w14:paraId="6D6C80E2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5"/>
        <w:gridCol w:w="3955"/>
        <w:gridCol w:w="720"/>
        <w:gridCol w:w="4320"/>
      </w:tblGrid>
      <w:tr w:rsidR="00651601" w:rsidRPr="00D576DC" w14:paraId="0831A01C" w14:textId="77777777" w:rsidTr="00436581">
        <w:tc>
          <w:tcPr>
            <w:tcW w:w="1805" w:type="dxa"/>
          </w:tcPr>
          <w:p w14:paraId="76993EFB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Occupation/Employer: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70121E23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0" w:name="Text24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0"/>
          </w:p>
        </w:tc>
        <w:tc>
          <w:tcPr>
            <w:tcW w:w="720" w:type="dxa"/>
          </w:tcPr>
          <w:p w14:paraId="021B27C5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-mail:</w:t>
            </w:r>
          </w:p>
        </w:tc>
        <w:tc>
          <w:tcPr>
            <w:tcW w:w="4325" w:type="dxa"/>
            <w:tcBorders>
              <w:bottom w:val="single" w:sz="4" w:space="0" w:color="auto"/>
            </w:tcBorders>
          </w:tcPr>
          <w:p w14:paraId="66D15834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1" w:name="Text25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1"/>
          </w:p>
        </w:tc>
      </w:tr>
    </w:tbl>
    <w:p w14:paraId="72D7F4C9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p w14:paraId="61D6C013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Do you:   </w:t>
      </w:r>
      <w:bookmarkStart w:id="32" w:name="Check9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2"/>
      <w:r w:rsidRPr="00D576DC">
        <w:rPr>
          <w:rFonts w:asciiTheme="minorHAnsi" w:hAnsiTheme="minorHAnsi"/>
          <w:sz w:val="19"/>
          <w:szCs w:val="19"/>
        </w:rPr>
        <w:t xml:space="preserve"> own      </w:t>
      </w:r>
      <w:bookmarkStart w:id="33" w:name="Check10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3"/>
      <w:r w:rsidRPr="00D576DC">
        <w:rPr>
          <w:rFonts w:asciiTheme="minorHAnsi" w:hAnsiTheme="minorHAnsi"/>
          <w:sz w:val="19"/>
          <w:szCs w:val="19"/>
        </w:rPr>
        <w:t xml:space="preserve"> rent      or </w:t>
      </w:r>
      <w:bookmarkStart w:id="34" w:name="Check11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4"/>
      <w:r w:rsidRPr="00D576DC">
        <w:rPr>
          <w:rFonts w:asciiTheme="minorHAnsi" w:hAnsiTheme="minorHAnsi"/>
          <w:sz w:val="19"/>
          <w:szCs w:val="19"/>
        </w:rPr>
        <w:t xml:space="preserve"> ***share a residence with another fami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0"/>
        <w:gridCol w:w="5220"/>
      </w:tblGrid>
      <w:tr w:rsidR="00651601" w:rsidRPr="00D576DC" w14:paraId="31BE99F0" w14:textId="77777777" w:rsidTr="009955CD">
        <w:tc>
          <w:tcPr>
            <w:tcW w:w="5585" w:type="dxa"/>
            <w:vAlign w:val="bottom"/>
          </w:tcPr>
          <w:p w14:paraId="069378E4" w14:textId="77777777" w:rsidR="00651601" w:rsidRPr="002F4DC3" w:rsidRDefault="00651601" w:rsidP="00436581">
            <w:pPr>
              <w:rPr>
                <w:rFonts w:asciiTheme="minorHAnsi" w:hAnsiTheme="minorHAnsi"/>
                <w:sz w:val="12"/>
              </w:rPr>
            </w:pPr>
          </w:p>
          <w:p w14:paraId="62916A17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If you share a residence with another family, list family/owner’s name:</w:t>
            </w:r>
          </w:p>
        </w:tc>
        <w:tc>
          <w:tcPr>
            <w:tcW w:w="5225" w:type="dxa"/>
            <w:tcBorders>
              <w:bottom w:val="single" w:sz="4" w:space="0" w:color="auto"/>
            </w:tcBorders>
            <w:vAlign w:val="bottom"/>
          </w:tcPr>
          <w:p w14:paraId="7F9FD516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5" w:name="Text26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5"/>
          </w:p>
        </w:tc>
      </w:tr>
    </w:tbl>
    <w:p w14:paraId="78246A38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610"/>
      </w:tblGrid>
      <w:tr w:rsidR="00651601" w:rsidRPr="00D576DC" w14:paraId="4314FCD5" w14:textId="77777777" w:rsidTr="00916846">
        <w:tc>
          <w:tcPr>
            <w:tcW w:w="4500" w:type="dxa"/>
          </w:tcPr>
          <w:p w14:paraId="280BE4F9" w14:textId="3B7D3D29" w:rsidR="00651601" w:rsidRPr="00E243BB" w:rsidRDefault="00916846" w:rsidP="00916846">
            <w:pPr>
              <w:rPr>
                <w:rFonts w:asciiTheme="minorHAnsi" w:hAnsiTheme="minorHAnsi"/>
                <w:sz w:val="19"/>
                <w:szCs w:val="19"/>
              </w:rPr>
            </w:pPr>
            <w:r w:rsidRPr="00E243BB">
              <w:rPr>
                <w:rFonts w:asciiTheme="minorHAnsi" w:hAnsiTheme="minorHAnsi"/>
                <w:sz w:val="19"/>
                <w:szCs w:val="19"/>
              </w:rPr>
              <w:t>Parent’s preferred language for school communication?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6B5BFD65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17345C03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p w14:paraId="5B9AA472" w14:textId="3AA6431A" w:rsidR="00651601" w:rsidRPr="00D576DC" w:rsidRDefault="00B0476C" w:rsidP="00651601">
      <w:pPr>
        <w:rPr>
          <w:rFonts w:asciiTheme="minorHAnsi" w:hAnsiTheme="minorHAnsi"/>
          <w:sz w:val="19"/>
          <w:szCs w:val="19"/>
        </w:rPr>
      </w:pPr>
      <w:r w:rsidRPr="003A6AB9">
        <w:rPr>
          <w:rFonts w:asciiTheme="minorHAnsi" w:hAnsiTheme="minorHAnsi"/>
          <w:b/>
          <w:sz w:val="20"/>
          <w:szCs w:val="19"/>
          <w:highlight w:val="lightGray"/>
        </w:rPr>
        <w:t xml:space="preserve">SECONDARY </w:t>
      </w:r>
      <w:r w:rsidR="00651601" w:rsidRPr="00D576DC">
        <w:rPr>
          <w:rFonts w:asciiTheme="minorHAnsi" w:hAnsiTheme="minorHAnsi"/>
          <w:b/>
          <w:sz w:val="20"/>
          <w:szCs w:val="19"/>
          <w:highlight w:val="lightGray"/>
        </w:rPr>
        <w:t>FAMILY INFORMATION (Family #2)</w:t>
      </w:r>
      <w:r w:rsidR="00651601" w:rsidRPr="00D576DC">
        <w:rPr>
          <w:rFonts w:asciiTheme="minorHAnsi" w:hAnsiTheme="minorHAnsi"/>
          <w:b/>
          <w:sz w:val="20"/>
          <w:szCs w:val="19"/>
        </w:rPr>
        <w:t xml:space="preserve"> </w:t>
      </w:r>
      <w:r w:rsidR="00651601" w:rsidRPr="003A6AB9">
        <w:rPr>
          <w:rFonts w:asciiTheme="minorHAnsi" w:hAnsiTheme="minorHAnsi"/>
          <w:sz w:val="19"/>
          <w:szCs w:val="19"/>
        </w:rPr>
        <w:t xml:space="preserve">(Parent/guardian not residing </w:t>
      </w:r>
      <w:r w:rsidR="00637364">
        <w:rPr>
          <w:rFonts w:asciiTheme="minorHAnsi" w:hAnsiTheme="minorHAnsi"/>
          <w:sz w:val="19"/>
          <w:szCs w:val="19"/>
        </w:rPr>
        <w:t xml:space="preserve">with </w:t>
      </w:r>
      <w:r w:rsidR="00651601" w:rsidRPr="003A6AB9">
        <w:rPr>
          <w:rFonts w:asciiTheme="minorHAnsi" w:hAnsiTheme="minorHAnsi"/>
          <w:sz w:val="19"/>
          <w:szCs w:val="19"/>
        </w:rPr>
        <w:t>the Family #1 household above)</w:t>
      </w:r>
    </w:p>
    <w:p w14:paraId="56A3887F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768"/>
        <w:gridCol w:w="2072"/>
        <w:gridCol w:w="1620"/>
      </w:tblGrid>
      <w:tr w:rsidR="00651601" w:rsidRPr="00D576DC" w14:paraId="2A4A3F60" w14:textId="77777777" w:rsidTr="00436581">
        <w:tc>
          <w:tcPr>
            <w:tcW w:w="2340" w:type="dxa"/>
          </w:tcPr>
          <w:p w14:paraId="5AB85D3B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Name of Parent/Guardian #2:</w:t>
            </w:r>
          </w:p>
        </w:tc>
        <w:tc>
          <w:tcPr>
            <w:tcW w:w="4768" w:type="dxa"/>
            <w:tcBorders>
              <w:bottom w:val="single" w:sz="4" w:space="0" w:color="auto"/>
            </w:tcBorders>
          </w:tcPr>
          <w:p w14:paraId="6DDD8C41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072" w:type="dxa"/>
          </w:tcPr>
          <w:p w14:paraId="675A8210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 Relationship to Student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63C81BF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7D6E082F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 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</w:p>
    <w:p w14:paraId="013CE9C4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8"/>
        <w:gridCol w:w="6252"/>
        <w:gridCol w:w="137"/>
        <w:gridCol w:w="1619"/>
        <w:gridCol w:w="90"/>
        <w:gridCol w:w="1169"/>
        <w:gridCol w:w="90"/>
        <w:gridCol w:w="725"/>
      </w:tblGrid>
      <w:tr w:rsidR="00651601" w:rsidRPr="00D576DC" w14:paraId="2120720A" w14:textId="77777777" w:rsidTr="00436581">
        <w:tc>
          <w:tcPr>
            <w:tcW w:w="719" w:type="dxa"/>
          </w:tcPr>
          <w:p w14:paraId="18E0ACE4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Address: </w:t>
            </w:r>
          </w:p>
        </w:tc>
        <w:tc>
          <w:tcPr>
            <w:tcW w:w="6259" w:type="dxa"/>
            <w:tcBorders>
              <w:bottom w:val="single" w:sz="4" w:space="0" w:color="auto"/>
            </w:tcBorders>
          </w:tcPr>
          <w:p w14:paraId="7E557281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137" w:type="dxa"/>
          </w:tcPr>
          <w:p w14:paraId="2F16B5BD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546E110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90" w:type="dxa"/>
          </w:tcPr>
          <w:p w14:paraId="5B34EEA3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8B3DC87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90" w:type="dxa"/>
          </w:tcPr>
          <w:p w14:paraId="471FDD71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725" w:type="dxa"/>
            <w:tcBorders>
              <w:bottom w:val="single" w:sz="4" w:space="0" w:color="auto"/>
            </w:tcBorders>
          </w:tcPr>
          <w:p w14:paraId="2C7F0CF2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74C3A01A" w14:textId="77777777" w:rsidR="00651601" w:rsidRPr="00D576DC" w:rsidRDefault="00651601" w:rsidP="00651601">
      <w:pPr>
        <w:rPr>
          <w:rFonts w:asciiTheme="minorHAnsi" w:hAnsiTheme="minorHAnsi"/>
          <w:sz w:val="8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Stree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           City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Stat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Zip</w:t>
      </w:r>
    </w:p>
    <w:p w14:paraId="0FE207AD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2037"/>
        <w:gridCol w:w="1159"/>
        <w:gridCol w:w="2132"/>
        <w:gridCol w:w="1336"/>
        <w:gridCol w:w="1955"/>
        <w:gridCol w:w="447"/>
        <w:gridCol w:w="474"/>
      </w:tblGrid>
      <w:tr w:rsidR="00651601" w:rsidRPr="00D576DC" w14:paraId="0289837A" w14:textId="77777777" w:rsidTr="00436581">
        <w:tc>
          <w:tcPr>
            <w:tcW w:w="1260" w:type="dxa"/>
          </w:tcPr>
          <w:p w14:paraId="6D4D1FA2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Home Phone #:</w:t>
            </w:r>
          </w:p>
        </w:tc>
        <w:tc>
          <w:tcPr>
            <w:tcW w:w="2037" w:type="dxa"/>
            <w:tcBorders>
              <w:bottom w:val="single" w:sz="4" w:space="0" w:color="auto"/>
            </w:tcBorders>
          </w:tcPr>
          <w:p w14:paraId="42C37500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1159" w:type="dxa"/>
          </w:tcPr>
          <w:p w14:paraId="5F6C513F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Cell Phone #:</w:t>
            </w:r>
          </w:p>
        </w:tc>
        <w:tc>
          <w:tcPr>
            <w:tcW w:w="2132" w:type="dxa"/>
            <w:tcBorders>
              <w:bottom w:val="single" w:sz="4" w:space="0" w:color="auto"/>
            </w:tcBorders>
          </w:tcPr>
          <w:p w14:paraId="5975CC54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1336" w:type="dxa"/>
          </w:tcPr>
          <w:p w14:paraId="172CA8AE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Work Phone #:</w:t>
            </w:r>
          </w:p>
        </w:tc>
        <w:tc>
          <w:tcPr>
            <w:tcW w:w="1955" w:type="dxa"/>
            <w:tcBorders>
              <w:bottom w:val="single" w:sz="4" w:space="0" w:color="auto"/>
            </w:tcBorders>
          </w:tcPr>
          <w:p w14:paraId="274FDFD9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447" w:type="dxa"/>
          </w:tcPr>
          <w:p w14:paraId="3E4B49FF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xt.</w:t>
            </w:r>
          </w:p>
        </w:tc>
        <w:tc>
          <w:tcPr>
            <w:tcW w:w="474" w:type="dxa"/>
            <w:tcBorders>
              <w:bottom w:val="single" w:sz="4" w:space="0" w:color="auto"/>
            </w:tcBorders>
          </w:tcPr>
          <w:p w14:paraId="69627E05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708583E2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5"/>
        <w:gridCol w:w="3955"/>
        <w:gridCol w:w="720"/>
        <w:gridCol w:w="4320"/>
      </w:tblGrid>
      <w:tr w:rsidR="00651601" w:rsidRPr="00D576DC" w14:paraId="6080D7BB" w14:textId="77777777" w:rsidTr="00436581">
        <w:tc>
          <w:tcPr>
            <w:tcW w:w="1805" w:type="dxa"/>
          </w:tcPr>
          <w:p w14:paraId="4D216785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Occupation/Employer: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158D31CF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720" w:type="dxa"/>
          </w:tcPr>
          <w:p w14:paraId="64BC9987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-mail: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325ACD40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49E105B6" w14:textId="77777777" w:rsidR="00651601" w:rsidRPr="002F4DC3" w:rsidRDefault="00651601" w:rsidP="00651601">
      <w:pPr>
        <w:rPr>
          <w:rFonts w:asciiTheme="minorHAnsi" w:hAnsiTheme="minorHAnsi"/>
          <w:sz w:val="12"/>
        </w:rPr>
      </w:pPr>
    </w:p>
    <w:p w14:paraId="58A4FCB8" w14:textId="48F74904" w:rsidR="00CC1571" w:rsidRPr="00375BB3" w:rsidRDefault="00651601" w:rsidP="00651601">
      <w:pPr>
        <w:pStyle w:val="NormalWeb"/>
        <w:spacing w:before="0" w:after="0"/>
        <w:rPr>
          <w:rFonts w:asciiTheme="minorHAnsi" w:hAnsiTheme="minorHAnsi"/>
          <w:b/>
          <w:sz w:val="19"/>
          <w:szCs w:val="19"/>
        </w:rPr>
      </w:pPr>
      <w:r w:rsidRPr="00375BB3">
        <w:rPr>
          <w:rFonts w:asciiTheme="minorHAnsi" w:hAnsiTheme="minorHAnsi"/>
          <w:b/>
          <w:sz w:val="19"/>
          <w:szCs w:val="19"/>
        </w:rPr>
        <w:t xml:space="preserve">NOTE: If this adult is authorized by the Enrolling Adult to be called in case of an emergency and/or pick </w:t>
      </w:r>
      <w:r w:rsidR="00A740F3" w:rsidRPr="00803100">
        <w:rPr>
          <w:rFonts w:asciiTheme="minorHAnsi" w:hAnsiTheme="minorHAnsi"/>
          <w:b/>
          <w:sz w:val="19"/>
          <w:szCs w:val="19"/>
        </w:rPr>
        <w:t>up</w:t>
      </w:r>
      <w:r w:rsidR="00A740F3" w:rsidRPr="00375BB3">
        <w:rPr>
          <w:rFonts w:asciiTheme="minorHAnsi" w:hAnsiTheme="minorHAnsi"/>
          <w:b/>
          <w:sz w:val="19"/>
          <w:szCs w:val="19"/>
        </w:rPr>
        <w:t xml:space="preserve"> </w:t>
      </w:r>
      <w:r w:rsidRPr="00375BB3">
        <w:rPr>
          <w:rFonts w:asciiTheme="minorHAnsi" w:hAnsiTheme="minorHAnsi"/>
          <w:b/>
          <w:sz w:val="19"/>
          <w:szCs w:val="19"/>
        </w:rPr>
        <w:t xml:space="preserve">the student from school, he/she must also be listed as </w:t>
      </w:r>
      <w:r w:rsidR="00DD0D5C" w:rsidRPr="002F4DC3">
        <w:rPr>
          <w:rFonts w:asciiTheme="minorHAnsi" w:hAnsiTheme="minorHAnsi"/>
          <w:b/>
          <w:sz w:val="19"/>
          <w:szCs w:val="19"/>
        </w:rPr>
        <w:t xml:space="preserve">a Student Contact </w:t>
      </w:r>
      <w:r w:rsidRPr="00375BB3">
        <w:rPr>
          <w:rFonts w:asciiTheme="minorHAnsi" w:hAnsiTheme="minorHAnsi"/>
          <w:b/>
          <w:sz w:val="19"/>
          <w:szCs w:val="19"/>
        </w:rPr>
        <w:t>below.</w:t>
      </w:r>
    </w:p>
    <w:p w14:paraId="61C3FE9D" w14:textId="77777777" w:rsidR="002F4DC3" w:rsidRDefault="002F4DC3" w:rsidP="002F4DC3">
      <w:pPr>
        <w:rPr>
          <w:rFonts w:asciiTheme="minorHAnsi" w:hAnsiTheme="minorHAnsi"/>
          <w:b/>
          <w:sz w:val="20"/>
          <w:szCs w:val="19"/>
          <w:highlight w:val="lightGray"/>
        </w:rPr>
      </w:pPr>
    </w:p>
    <w:p w14:paraId="148C37A4" w14:textId="53FE670B" w:rsidR="002F4DC3" w:rsidRPr="00D576DC" w:rsidRDefault="002F4DC3" w:rsidP="002F4DC3">
      <w:pPr>
        <w:rPr>
          <w:rFonts w:asciiTheme="minorHAnsi" w:hAnsiTheme="minorHAnsi"/>
          <w:sz w:val="20"/>
          <w:szCs w:val="19"/>
        </w:rPr>
      </w:pPr>
      <w:r w:rsidRPr="00D576DC">
        <w:rPr>
          <w:rFonts w:asciiTheme="minorHAnsi" w:hAnsiTheme="minorHAnsi"/>
          <w:b/>
          <w:sz w:val="20"/>
          <w:szCs w:val="19"/>
          <w:highlight w:val="lightGray"/>
        </w:rPr>
        <w:t>ADDITIONAL STUDENT INFORMATION</w:t>
      </w:r>
    </w:p>
    <w:p w14:paraId="623F50F6" w14:textId="77777777" w:rsidR="002F4DC3" w:rsidRPr="00D576DC" w:rsidRDefault="002F4DC3" w:rsidP="002F4DC3">
      <w:pPr>
        <w:rPr>
          <w:rFonts w:asciiTheme="minorHAnsi" w:hAnsiTheme="minorHAnsi"/>
          <w:sz w:val="6"/>
          <w:szCs w:val="19"/>
        </w:rPr>
      </w:pPr>
    </w:p>
    <w:p w14:paraId="3211EB06" w14:textId="77777777" w:rsidR="002F4DC3" w:rsidRPr="00D576DC" w:rsidRDefault="002F4DC3" w:rsidP="002F4DC3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3"/>
        <w:gridCol w:w="2518"/>
        <w:gridCol w:w="900"/>
        <w:gridCol w:w="5579"/>
      </w:tblGrid>
      <w:tr w:rsidR="002F4DC3" w:rsidRPr="00D576DC" w14:paraId="3E59A43E" w14:textId="77777777" w:rsidTr="009A59E2">
        <w:tc>
          <w:tcPr>
            <w:tcW w:w="1803" w:type="dxa"/>
          </w:tcPr>
          <w:p w14:paraId="7472101B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Last School Attended:</w:t>
            </w:r>
          </w:p>
        </w:tc>
        <w:tc>
          <w:tcPr>
            <w:tcW w:w="2518" w:type="dxa"/>
            <w:tcBorders>
              <w:bottom w:val="single" w:sz="4" w:space="0" w:color="auto"/>
            </w:tcBorders>
          </w:tcPr>
          <w:p w14:paraId="56E0CE39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900" w:type="dxa"/>
          </w:tcPr>
          <w:p w14:paraId="095448A3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Address:</w:t>
            </w:r>
          </w:p>
        </w:tc>
        <w:tc>
          <w:tcPr>
            <w:tcW w:w="5579" w:type="dxa"/>
            <w:tcBorders>
              <w:bottom w:val="single" w:sz="4" w:space="0" w:color="auto"/>
            </w:tcBorders>
          </w:tcPr>
          <w:p w14:paraId="01734639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0FFEA676" w14:textId="77777777" w:rsidR="002F4DC3" w:rsidRPr="00D576DC" w:rsidRDefault="002F4DC3" w:rsidP="002F4DC3">
      <w:pPr>
        <w:rPr>
          <w:rFonts w:asciiTheme="minorHAnsi" w:hAnsiTheme="minorHAnsi"/>
          <w:sz w:val="6"/>
          <w:szCs w:val="19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2"/>
        <w:gridCol w:w="2877"/>
        <w:gridCol w:w="810"/>
        <w:gridCol w:w="4141"/>
      </w:tblGrid>
      <w:tr w:rsidR="002F4DC3" w:rsidRPr="00D576DC" w14:paraId="066F2FEC" w14:textId="77777777" w:rsidTr="009A59E2">
        <w:tc>
          <w:tcPr>
            <w:tcW w:w="2975" w:type="dxa"/>
          </w:tcPr>
          <w:p w14:paraId="3744A3D5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Last School Attended Phone Number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5F4DE73D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810" w:type="dxa"/>
          </w:tcPr>
          <w:p w14:paraId="4AACE63A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Location:</w:t>
            </w:r>
          </w:p>
        </w:tc>
        <w:tc>
          <w:tcPr>
            <w:tcW w:w="4145" w:type="dxa"/>
            <w:tcBorders>
              <w:bottom w:val="single" w:sz="4" w:space="0" w:color="auto"/>
            </w:tcBorders>
          </w:tcPr>
          <w:p w14:paraId="66091B74" w14:textId="77777777" w:rsidR="002F4DC3" w:rsidRPr="00D576DC" w:rsidRDefault="002F4DC3" w:rsidP="009A59E2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728E3118" w14:textId="77777777" w:rsidR="002F4DC3" w:rsidRPr="00D576DC" w:rsidRDefault="002F4DC3" w:rsidP="002F4DC3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  County</w:t>
      </w:r>
      <w:r w:rsidRPr="00D576DC">
        <w:rPr>
          <w:rFonts w:asciiTheme="minorHAnsi" w:hAnsiTheme="minorHAnsi"/>
          <w:sz w:val="19"/>
          <w:szCs w:val="19"/>
        </w:rPr>
        <w:tab/>
        <w:t xml:space="preserve">         State</w:t>
      </w:r>
      <w:r w:rsidRPr="00D576DC">
        <w:rPr>
          <w:rFonts w:asciiTheme="minorHAnsi" w:hAnsiTheme="minorHAnsi"/>
          <w:sz w:val="19"/>
          <w:szCs w:val="19"/>
        </w:rPr>
        <w:tab/>
        <w:t xml:space="preserve">     Country</w:t>
      </w:r>
    </w:p>
    <w:p w14:paraId="66348F12" w14:textId="1495E66F" w:rsidR="00651601" w:rsidRPr="00375BB3" w:rsidRDefault="00651601" w:rsidP="00651601">
      <w:pPr>
        <w:pStyle w:val="NormalWeb"/>
        <w:spacing w:before="0" w:after="0"/>
        <w:rPr>
          <w:rFonts w:asciiTheme="minorHAnsi" w:hAnsiTheme="minorHAnsi"/>
          <w:sz w:val="18"/>
          <w:szCs w:val="19"/>
        </w:rPr>
      </w:pPr>
      <w:r w:rsidRPr="00D576DC">
        <w:rPr>
          <w:rFonts w:asciiTheme="minorHAnsi" w:hAnsiTheme="minorHAnsi"/>
          <w:sz w:val="18"/>
          <w:szCs w:val="19"/>
        </w:rPr>
        <w:t>** If not the parent/legal guardian, Form JBC-</w:t>
      </w:r>
      <w:r w:rsidR="00A740F3" w:rsidRPr="00375BB3">
        <w:rPr>
          <w:rFonts w:asciiTheme="minorHAnsi" w:hAnsiTheme="minorHAnsi"/>
          <w:sz w:val="18"/>
          <w:szCs w:val="19"/>
        </w:rPr>
        <w:t xml:space="preserve">14 </w:t>
      </w:r>
      <w:r w:rsidRPr="00375BB3">
        <w:rPr>
          <w:rFonts w:asciiTheme="minorHAnsi" w:hAnsiTheme="minorHAnsi"/>
          <w:sz w:val="18"/>
          <w:szCs w:val="19"/>
        </w:rPr>
        <w:t>must be completed. (</w:t>
      </w:r>
      <w:r w:rsidR="00A740F3" w:rsidRPr="00375BB3">
        <w:rPr>
          <w:rFonts w:asciiTheme="minorHAnsi" w:hAnsiTheme="minorHAnsi"/>
          <w:sz w:val="18"/>
          <w:szCs w:val="19"/>
        </w:rPr>
        <w:t>O.C.G.A. § 20-2-16</w:t>
      </w:r>
      <w:r w:rsidRPr="00375BB3">
        <w:rPr>
          <w:rFonts w:asciiTheme="minorHAnsi" w:hAnsiTheme="minorHAnsi"/>
          <w:sz w:val="18"/>
          <w:szCs w:val="19"/>
        </w:rPr>
        <w:t>)</w:t>
      </w:r>
    </w:p>
    <w:p w14:paraId="09618839" w14:textId="77777777" w:rsidR="00964040" w:rsidRDefault="00651601" w:rsidP="00651601">
      <w:pPr>
        <w:pStyle w:val="NormalWeb"/>
        <w:spacing w:before="0" w:after="0"/>
        <w:rPr>
          <w:rFonts w:asciiTheme="minorHAnsi" w:hAnsiTheme="minorHAnsi"/>
          <w:sz w:val="18"/>
          <w:szCs w:val="19"/>
        </w:rPr>
      </w:pPr>
      <w:r w:rsidRPr="00D576DC">
        <w:rPr>
          <w:rFonts w:asciiTheme="minorHAnsi" w:hAnsiTheme="minorHAnsi"/>
          <w:sz w:val="18"/>
          <w:szCs w:val="19"/>
        </w:rPr>
        <w:t>***</w:t>
      </w:r>
      <w:r w:rsidR="00D576DC" w:rsidRPr="00D576DC">
        <w:rPr>
          <w:rFonts w:asciiTheme="minorHAnsi" w:hAnsiTheme="minorHAnsi"/>
          <w:sz w:val="18"/>
          <w:szCs w:val="19"/>
        </w:rPr>
        <w:t xml:space="preserve"> Form JBC-2 may be required for proof of residency (State Board of Education Rule 160-5-1-.28)</w:t>
      </w:r>
    </w:p>
    <w:p w14:paraId="6D1CCA12" w14:textId="796E93BD" w:rsidR="003A6AB9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b/>
          <w:sz w:val="19"/>
          <w:szCs w:val="19"/>
          <w:highlight w:val="lightGray"/>
        </w:rPr>
        <w:lastRenderedPageBreak/>
        <w:t>ACTIVE MILITARY SURVEY</w:t>
      </w:r>
      <w:r w:rsidRPr="00D576DC">
        <w:rPr>
          <w:rFonts w:asciiTheme="minorHAnsi" w:hAnsiTheme="minorHAnsi"/>
          <w:sz w:val="19"/>
          <w:szCs w:val="19"/>
        </w:rPr>
        <w:t xml:space="preserve"> </w:t>
      </w:r>
    </w:p>
    <w:p w14:paraId="0480F8F2" w14:textId="77777777" w:rsidR="003A6AB9" w:rsidRDefault="003A6AB9" w:rsidP="003A6AB9">
      <w:pPr>
        <w:rPr>
          <w:rFonts w:asciiTheme="minorHAnsi" w:hAnsiTheme="minorHAnsi"/>
          <w:sz w:val="19"/>
          <w:szCs w:val="19"/>
        </w:rPr>
      </w:pPr>
      <w:r w:rsidRPr="00513F68">
        <w:rPr>
          <w:rFonts w:asciiTheme="minorHAnsi" w:hAnsiTheme="minorHAnsi"/>
          <w:sz w:val="19"/>
          <w:szCs w:val="19"/>
        </w:rPr>
        <w:t>Does either parent/guardian/step-parent with who the student resides meet any of the following:</w:t>
      </w:r>
    </w:p>
    <w:p w14:paraId="62DB1EAC" w14:textId="77777777" w:rsidR="003A6AB9" w:rsidRPr="00513F68" w:rsidRDefault="003A6AB9" w:rsidP="003A6AB9">
      <w:pPr>
        <w:rPr>
          <w:rFonts w:asciiTheme="minorHAnsi" w:hAnsiTheme="minorHAnsi"/>
          <w:sz w:val="4"/>
          <w:szCs w:val="19"/>
        </w:rPr>
      </w:pPr>
    </w:p>
    <w:p w14:paraId="0B34A69F" w14:textId="77777777" w:rsidR="003A6AB9" w:rsidRPr="00D576DC" w:rsidRDefault="003A6AB9" w:rsidP="003A6AB9">
      <w:pPr>
        <w:rPr>
          <w:rFonts w:asciiTheme="minorHAnsi" w:hAnsiTheme="minorHAnsi"/>
          <w:b/>
          <w:sz w:val="4"/>
          <w:szCs w:val="19"/>
        </w:rPr>
      </w:pPr>
      <w:r w:rsidRPr="00D576DC">
        <w:rPr>
          <w:rFonts w:asciiTheme="minorHAnsi" w:hAnsiTheme="minorHAnsi"/>
          <w:b/>
          <w:sz w:val="4"/>
          <w:szCs w:val="19"/>
        </w:rPr>
        <w:t>\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3A6AB9" w:rsidRPr="00513F68" w14:paraId="3F08BA9D" w14:textId="77777777" w:rsidTr="00E007EB">
        <w:tc>
          <w:tcPr>
            <w:tcW w:w="9365" w:type="dxa"/>
          </w:tcPr>
          <w:p w14:paraId="7DE8D815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Is an active member of the uniformed </w:t>
            </w:r>
            <w:proofErr w:type="gramStart"/>
            <w:r w:rsidRPr="00513F68">
              <w:rPr>
                <w:rFonts w:asciiTheme="minorHAnsi" w:hAnsiTheme="minorHAnsi"/>
                <w:sz w:val="19"/>
                <w:szCs w:val="19"/>
              </w:rPr>
              <w:t>services:</w:t>
            </w:r>
            <w:proofErr w:type="gramEnd"/>
            <w:r w:rsidRPr="00513F68">
              <w:rPr>
                <w:rFonts w:asciiTheme="minorHAnsi" w:hAnsiTheme="minorHAnsi"/>
                <w:sz w:val="19"/>
                <w:szCs w:val="19"/>
              </w:rPr>
              <w:t xml:space="preserve">   </w:t>
            </w:r>
          </w:p>
        </w:tc>
        <w:tc>
          <w:tcPr>
            <w:tcW w:w="1445" w:type="dxa"/>
          </w:tcPr>
          <w:p w14:paraId="68B691EA" w14:textId="77777777" w:rsidR="003A6AB9" w:rsidRPr="00513F68" w:rsidRDefault="003A6AB9" w:rsidP="00E007EB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4CEBF57F" w14:textId="77777777" w:rsidR="003A6AB9" w:rsidRPr="00513F68" w:rsidRDefault="003A6AB9" w:rsidP="003A6AB9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3A6AB9" w:rsidRPr="00513F68" w14:paraId="4E96F112" w14:textId="77777777" w:rsidTr="00E007EB">
        <w:tc>
          <w:tcPr>
            <w:tcW w:w="9356" w:type="dxa"/>
          </w:tcPr>
          <w:p w14:paraId="1335E886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Is currently a member of the military reserves in the U.S. Armed Forces, National Guard or </w:t>
            </w:r>
            <w:proofErr w:type="gramStart"/>
            <w:r w:rsidRPr="00513F68">
              <w:rPr>
                <w:rFonts w:asciiTheme="minorHAnsi" w:hAnsiTheme="minorHAnsi"/>
                <w:sz w:val="19"/>
                <w:szCs w:val="19"/>
              </w:rPr>
              <w:t>Reserve:</w:t>
            </w:r>
            <w:proofErr w:type="gramEnd"/>
          </w:p>
        </w:tc>
        <w:tc>
          <w:tcPr>
            <w:tcW w:w="1444" w:type="dxa"/>
          </w:tcPr>
          <w:p w14:paraId="162618ED" w14:textId="77777777" w:rsidR="003A6AB9" w:rsidRPr="00513F68" w:rsidRDefault="003A6AB9" w:rsidP="00E007EB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0FAB297E" w14:textId="77777777" w:rsidR="003A6AB9" w:rsidRPr="00513F68" w:rsidRDefault="003A6AB9" w:rsidP="003A6AB9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3A6AB9" w:rsidRPr="00513F68" w14:paraId="3435E0B1" w14:textId="77777777" w:rsidTr="00E007EB">
        <w:tc>
          <w:tcPr>
            <w:tcW w:w="9356" w:type="dxa"/>
          </w:tcPr>
          <w:p w14:paraId="3463741B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>Is a member or veteran of the uniformed services who is severely injured and medically discharge or retired for</w:t>
            </w:r>
          </w:p>
          <w:p w14:paraId="666A0586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a period of one year after medical discharge or retirement:   </w:t>
            </w:r>
          </w:p>
        </w:tc>
        <w:tc>
          <w:tcPr>
            <w:tcW w:w="1444" w:type="dxa"/>
          </w:tcPr>
          <w:p w14:paraId="0C62DE18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</w:p>
          <w:p w14:paraId="47EEEE39" w14:textId="77777777" w:rsidR="003A6AB9" w:rsidRPr="00513F68" w:rsidRDefault="003A6AB9" w:rsidP="00E007EB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11F9B3EE" w14:textId="77777777" w:rsidR="003A6AB9" w:rsidRPr="00513F68" w:rsidRDefault="003A6AB9" w:rsidP="003A6AB9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3A6AB9" w:rsidRPr="00513F68" w14:paraId="0E08AC96" w14:textId="77777777" w:rsidTr="00E007EB">
        <w:tc>
          <w:tcPr>
            <w:tcW w:w="9365" w:type="dxa"/>
          </w:tcPr>
          <w:p w14:paraId="33786BD5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Is a member of the uniformed services who died on active duty or as a result of injuries sustained on </w:t>
            </w:r>
            <w:proofErr w:type="gramStart"/>
            <w:r w:rsidRPr="00513F68">
              <w:rPr>
                <w:rFonts w:asciiTheme="minorHAnsi" w:hAnsiTheme="minorHAnsi"/>
                <w:sz w:val="19"/>
                <w:szCs w:val="19"/>
              </w:rPr>
              <w:t>active</w:t>
            </w:r>
            <w:proofErr w:type="gramEnd"/>
          </w:p>
          <w:p w14:paraId="2DCD90F6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duty for a period of one year after death:   </w:t>
            </w:r>
          </w:p>
        </w:tc>
        <w:tc>
          <w:tcPr>
            <w:tcW w:w="1445" w:type="dxa"/>
          </w:tcPr>
          <w:p w14:paraId="423F0B41" w14:textId="77777777" w:rsidR="003A6AB9" w:rsidRPr="00513F68" w:rsidRDefault="003A6AB9" w:rsidP="00E007EB">
            <w:pPr>
              <w:rPr>
                <w:rFonts w:asciiTheme="minorHAnsi" w:hAnsiTheme="minorHAnsi"/>
                <w:sz w:val="19"/>
                <w:szCs w:val="19"/>
              </w:rPr>
            </w:pPr>
          </w:p>
          <w:p w14:paraId="079F86F2" w14:textId="77777777" w:rsidR="003A6AB9" w:rsidRPr="00513F68" w:rsidRDefault="003A6AB9" w:rsidP="00E007EB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7DD1B295" w14:textId="77777777" w:rsidR="00651601" w:rsidRDefault="00651601" w:rsidP="00651601">
      <w:pPr>
        <w:rPr>
          <w:rFonts w:asciiTheme="minorHAnsi" w:hAnsiTheme="minorHAnsi"/>
          <w:sz w:val="20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0"/>
        <w:gridCol w:w="1170"/>
        <w:gridCol w:w="3510"/>
      </w:tblGrid>
      <w:tr w:rsidR="00651601" w:rsidRPr="00D576DC" w14:paraId="475B37EF" w14:textId="77777777" w:rsidTr="00436581">
        <w:tc>
          <w:tcPr>
            <w:tcW w:w="6120" w:type="dxa"/>
          </w:tcPr>
          <w:p w14:paraId="1B98AA19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3A6AB9">
              <w:rPr>
                <w:rFonts w:asciiTheme="minorHAnsi" w:hAnsiTheme="minorHAnsi"/>
                <w:b/>
                <w:sz w:val="19"/>
                <w:szCs w:val="19"/>
                <w:highlight w:val="lightGray"/>
              </w:rPr>
              <w:t xml:space="preserve">MIGRANT </w:t>
            </w:r>
            <w:r w:rsidRPr="00D576DC">
              <w:rPr>
                <w:rFonts w:asciiTheme="minorHAnsi" w:hAnsiTheme="minorHAnsi"/>
                <w:b/>
                <w:sz w:val="19"/>
                <w:szCs w:val="19"/>
                <w:highlight w:val="lightGray"/>
              </w:rPr>
              <w:t>OCCUPATIONAL SURVEY</w:t>
            </w: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</w:t>
            </w:r>
          </w:p>
        </w:tc>
        <w:tc>
          <w:tcPr>
            <w:tcW w:w="1170" w:type="dxa"/>
          </w:tcPr>
          <w:p w14:paraId="4AC234B5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3510" w:type="dxa"/>
          </w:tcPr>
          <w:p w14:paraId="176CE35D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117D9ACD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p w14:paraId="1AA86F2F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Has your family moved in order to work in another city, state, or country in the past 3 years?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Yes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No</w:t>
      </w:r>
    </w:p>
    <w:p w14:paraId="4ABE2734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0"/>
        <w:gridCol w:w="4140"/>
      </w:tblGrid>
      <w:tr w:rsidR="00651601" w:rsidRPr="00D576DC" w14:paraId="15F7461B" w14:textId="77777777" w:rsidTr="00436581">
        <w:tc>
          <w:tcPr>
            <w:tcW w:w="6660" w:type="dxa"/>
          </w:tcPr>
          <w:p w14:paraId="7BF2DA84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If so, what was the date your family arrived in the city/town in which you now reside?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2EB5F7FC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4A493F31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Has anyone in your immediate family been involved in one of the following occupations, either full or part-time or temporarily during the last 3 years?  (Check all that apply)</w:t>
      </w:r>
    </w:p>
    <w:p w14:paraId="770A1C48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Agriculture (planting/picking fruits or vegetables)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Dairy/Poultry/Livestock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Fishing or fish farming</w:t>
      </w:r>
    </w:p>
    <w:p w14:paraId="59EBDC0F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Planting, growing, or cutting trees/raking pine straw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Meat packing/Meat processing/Seafood</w:t>
      </w:r>
    </w:p>
    <w:p w14:paraId="4866067D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Processing/packing agricultural products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E64DF4">
        <w:rPr>
          <w:rFonts w:asciiTheme="minorHAnsi" w:hAnsiTheme="minorHAnsi"/>
          <w:sz w:val="19"/>
          <w:szCs w:val="19"/>
        </w:rPr>
      </w:r>
      <w:r w:rsidR="00E64DF4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Other (please specify occupation) ______________________________</w:t>
      </w:r>
    </w:p>
    <w:p w14:paraId="0D13B77D" w14:textId="77777777" w:rsidR="00651601" w:rsidRDefault="00651601" w:rsidP="00651601">
      <w:pPr>
        <w:rPr>
          <w:rFonts w:asciiTheme="minorHAnsi" w:hAnsiTheme="minorHAnsi"/>
          <w:sz w:val="20"/>
          <w:szCs w:val="20"/>
        </w:rPr>
      </w:pPr>
    </w:p>
    <w:p w14:paraId="7387D96F" w14:textId="60CC8783" w:rsidR="00DD0D5C" w:rsidRDefault="00DD0D5C" w:rsidP="00DD0D5C">
      <w:pPr>
        <w:rPr>
          <w:rFonts w:asciiTheme="minorHAnsi" w:hAnsiTheme="minorHAnsi"/>
          <w:b/>
          <w:sz w:val="19"/>
          <w:szCs w:val="19"/>
        </w:rPr>
      </w:pPr>
      <w:r w:rsidRPr="002F4DC3">
        <w:rPr>
          <w:rFonts w:asciiTheme="minorHAnsi" w:hAnsiTheme="minorHAnsi"/>
          <w:b/>
          <w:sz w:val="19"/>
          <w:szCs w:val="19"/>
          <w:highlight w:val="lightGray"/>
        </w:rPr>
        <w:t>STUDENT</w:t>
      </w:r>
      <w:r>
        <w:rPr>
          <w:rFonts w:asciiTheme="minorHAnsi" w:hAnsiTheme="minorHAnsi"/>
          <w:b/>
          <w:sz w:val="19"/>
          <w:szCs w:val="19"/>
          <w:highlight w:val="lightGray"/>
        </w:rPr>
        <w:t xml:space="preserve"> </w:t>
      </w:r>
      <w:r w:rsidRPr="00D576DC">
        <w:rPr>
          <w:rFonts w:asciiTheme="minorHAnsi" w:hAnsiTheme="minorHAnsi"/>
          <w:b/>
          <w:sz w:val="19"/>
          <w:szCs w:val="19"/>
          <w:highlight w:val="lightGray"/>
        </w:rPr>
        <w:t>CONTACT INFORMATION</w:t>
      </w:r>
      <w:r>
        <w:rPr>
          <w:rFonts w:asciiTheme="minorHAnsi" w:hAnsiTheme="minorHAnsi"/>
          <w:b/>
          <w:sz w:val="19"/>
          <w:szCs w:val="19"/>
        </w:rPr>
        <w:t xml:space="preserve"> </w:t>
      </w:r>
    </w:p>
    <w:p w14:paraId="7663A659" w14:textId="77777777" w:rsidR="00DD0D5C" w:rsidRPr="002F4DC3" w:rsidRDefault="00DD0D5C" w:rsidP="00DD0D5C">
      <w:pPr>
        <w:rPr>
          <w:rFonts w:asciiTheme="minorHAnsi" w:hAnsiTheme="minorHAnsi"/>
          <w:sz w:val="19"/>
          <w:szCs w:val="19"/>
        </w:rPr>
      </w:pPr>
      <w:r w:rsidRPr="002F4DC3">
        <w:rPr>
          <w:rFonts w:asciiTheme="minorHAnsi" w:hAnsiTheme="minorHAnsi"/>
          <w:sz w:val="19"/>
          <w:szCs w:val="19"/>
        </w:rPr>
        <w:t>The following adults are designated as Student Contacts for the student.</w:t>
      </w:r>
    </w:p>
    <w:p w14:paraId="67F1AD60" w14:textId="77777777" w:rsidR="00DD0D5C" w:rsidRPr="002F4DC3" w:rsidRDefault="00DD0D5C" w:rsidP="00DD0D5C">
      <w:pPr>
        <w:pStyle w:val="ListParagraph"/>
        <w:numPr>
          <w:ilvl w:val="0"/>
          <w:numId w:val="18"/>
        </w:numPr>
        <w:rPr>
          <w:rFonts w:asciiTheme="minorHAnsi" w:hAnsiTheme="minorHAnsi"/>
          <w:sz w:val="19"/>
          <w:szCs w:val="19"/>
        </w:rPr>
      </w:pPr>
      <w:r w:rsidRPr="002F4DC3">
        <w:rPr>
          <w:rFonts w:asciiTheme="minorHAnsi" w:hAnsiTheme="minorHAnsi"/>
          <w:b/>
          <w:bCs/>
          <w:sz w:val="19"/>
          <w:szCs w:val="19"/>
        </w:rPr>
        <w:t>Release To</w:t>
      </w:r>
      <w:r w:rsidRPr="002F4DC3">
        <w:rPr>
          <w:rFonts w:asciiTheme="minorHAnsi" w:hAnsiTheme="minorHAnsi"/>
          <w:sz w:val="19"/>
          <w:szCs w:val="19"/>
        </w:rPr>
        <w:t xml:space="preserve"> – This person has permission from the enrolling adult to pick up the student from school or ASP.</w:t>
      </w:r>
    </w:p>
    <w:p w14:paraId="3D951E42" w14:textId="77777777" w:rsidR="00DD0D5C" w:rsidRPr="002F4DC3" w:rsidRDefault="00DD0D5C" w:rsidP="00DD0D5C">
      <w:pPr>
        <w:pStyle w:val="ListParagraph"/>
        <w:numPr>
          <w:ilvl w:val="0"/>
          <w:numId w:val="18"/>
        </w:numPr>
        <w:rPr>
          <w:rFonts w:asciiTheme="minorHAnsi" w:hAnsiTheme="minorHAnsi"/>
          <w:sz w:val="19"/>
          <w:szCs w:val="19"/>
        </w:rPr>
      </w:pPr>
      <w:r w:rsidRPr="002F4DC3">
        <w:rPr>
          <w:rFonts w:asciiTheme="minorHAnsi" w:hAnsiTheme="minorHAnsi"/>
          <w:b/>
          <w:bCs/>
          <w:sz w:val="19"/>
          <w:szCs w:val="19"/>
        </w:rPr>
        <w:t>Contact Allowed</w:t>
      </w:r>
      <w:r w:rsidRPr="002F4DC3">
        <w:rPr>
          <w:rFonts w:asciiTheme="minorHAnsi" w:hAnsiTheme="minorHAnsi"/>
          <w:sz w:val="19"/>
          <w:szCs w:val="19"/>
        </w:rPr>
        <w:t xml:space="preserve"> – This person may be contacted by the school in case of an emergency.  He/she may also receive general notifications from the school not related to the individual student’s educational record.</w:t>
      </w:r>
    </w:p>
    <w:p w14:paraId="1CB69069" w14:textId="77777777" w:rsidR="00DD0D5C" w:rsidRPr="002F4DC3" w:rsidRDefault="00DD0D5C" w:rsidP="00DD0D5C">
      <w:pPr>
        <w:pStyle w:val="ListParagraph"/>
        <w:numPr>
          <w:ilvl w:val="0"/>
          <w:numId w:val="18"/>
        </w:numPr>
        <w:rPr>
          <w:rFonts w:asciiTheme="minorHAnsi" w:hAnsiTheme="minorHAnsi"/>
          <w:sz w:val="19"/>
          <w:szCs w:val="19"/>
        </w:rPr>
      </w:pPr>
      <w:r w:rsidRPr="002F4DC3">
        <w:rPr>
          <w:rFonts w:asciiTheme="minorHAnsi" w:hAnsiTheme="minorHAnsi"/>
          <w:b/>
          <w:bCs/>
          <w:sz w:val="19"/>
          <w:szCs w:val="19"/>
        </w:rPr>
        <w:t>Education Rights</w:t>
      </w:r>
      <w:r w:rsidRPr="002F4DC3">
        <w:rPr>
          <w:rFonts w:asciiTheme="minorHAnsi" w:hAnsiTheme="minorHAnsi"/>
          <w:sz w:val="19"/>
          <w:szCs w:val="19"/>
        </w:rPr>
        <w:t xml:space="preserve"> – This person may have access to the student’s educational records under FERPA, including online access to grades, discipline, and attendance.</w:t>
      </w:r>
    </w:p>
    <w:p w14:paraId="22CEDC18" w14:textId="77777777" w:rsidR="00DD0D5C" w:rsidRPr="002F4DC3" w:rsidRDefault="00DD0D5C" w:rsidP="00DD0D5C">
      <w:pPr>
        <w:rPr>
          <w:rFonts w:asciiTheme="minorHAnsi" w:hAnsiTheme="minorHAnsi"/>
          <w:sz w:val="19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2F4DC3" w:rsidRPr="002F4DC3" w14:paraId="056979AC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74DE5749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0C7922B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Mar>
              <w:left w:w="0" w:type="dxa"/>
              <w:right w:w="0" w:type="dxa"/>
            </w:tcMar>
            <w:vAlign w:val="bottom"/>
          </w:tcPr>
          <w:p w14:paraId="533F3ED5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Mar>
              <w:left w:w="0" w:type="dxa"/>
              <w:right w:w="0" w:type="dxa"/>
            </w:tcMar>
            <w:vAlign w:val="bottom"/>
          </w:tcPr>
          <w:p w14:paraId="3C5A4899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E9FD98A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2F4DC3" w:rsidRPr="002F4DC3" w14:paraId="62C847EF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3A6D7CB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5578D3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5AD265E7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549C3BB7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8ABAB6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3CDC6D88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6F62DAB0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E6C7B70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DD0D5C" w:rsidRPr="002F4DC3" w14:paraId="23E53149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387C8A45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1CD148DE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2AA07FAF" w14:textId="77777777" w:rsidR="00DD0D5C" w:rsidRPr="002F4DC3" w:rsidRDefault="00DD0D5C" w:rsidP="00DD0D5C">
      <w:pPr>
        <w:rPr>
          <w:rFonts w:asciiTheme="minorHAnsi" w:hAnsiTheme="minorHAnsi"/>
          <w:sz w:val="16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2F4DC3" w:rsidRPr="002F4DC3" w14:paraId="55AB5F6C" w14:textId="77777777" w:rsidTr="00F2332E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A4F1EF5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8639AA8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20311053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54C0C35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217D0EBE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2F4DC3" w:rsidRPr="002F4DC3" w14:paraId="0FF0A280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2A788841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D0FED2B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170A765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076BD5C9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EF52722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2DEB1626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2EBD7EA1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6AFC3A0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DD0D5C" w:rsidRPr="002F4DC3" w14:paraId="34572383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1D96C605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3C37662A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0DFA32A8" w14:textId="77777777" w:rsidR="00DD0D5C" w:rsidRPr="002F4DC3" w:rsidRDefault="00DD0D5C" w:rsidP="00DD0D5C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2F4DC3" w:rsidRPr="002F4DC3" w14:paraId="1E9F9574" w14:textId="77777777" w:rsidTr="00F2332E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276173E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76698EA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605185B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C84429D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8FC3590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2F4DC3" w:rsidRPr="002F4DC3" w14:paraId="3EB4A63D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6B354932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645FCF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7607A9F6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1F102ECA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ADFCEED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0712483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636A4CC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0119CA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DD0D5C" w:rsidRPr="002F4DC3" w14:paraId="2F7FAD01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335A42A3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28BB2B7A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501CD65B" w14:textId="77777777" w:rsidR="00DD0D5C" w:rsidRPr="002F4DC3" w:rsidRDefault="00DD0D5C" w:rsidP="00DD0D5C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2F4DC3" w:rsidRPr="002F4DC3" w14:paraId="755A48A7" w14:textId="77777777" w:rsidTr="00F2332E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D583679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C2EC2DB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8F631FC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7E87600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C03B597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2F4DC3" w:rsidRPr="002F4DC3" w14:paraId="7BA47B26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23A236F7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212364CB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65DE8906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253B9DB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B1F77C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01442EB9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2FC11FB0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EE96A6C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DD0D5C" w:rsidRPr="002F4DC3" w14:paraId="54DCA7E5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7015550E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7D6CE00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3021CD31" w14:textId="77777777" w:rsidR="00DD0D5C" w:rsidRPr="002F4DC3" w:rsidRDefault="00DD0D5C" w:rsidP="00DD0D5C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2F4DC3" w:rsidRPr="002F4DC3" w14:paraId="33A1BCBF" w14:textId="77777777" w:rsidTr="00F2332E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BC991D7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EECB20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977B1D4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FEDFDAF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82A2386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2F4DC3" w:rsidRPr="002F4DC3" w14:paraId="27F3BA12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5ED2C8E5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771ED67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48AD7E0E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42C9BFAB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0CAE221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1251F21E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6CC2327A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1175A65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2F4DC3">
              <w:rPr>
                <w:rFonts w:asciiTheme="minorHAnsi" w:hAnsiTheme="minorHAnsi"/>
                <w:sz w:val="19"/>
                <w:szCs w:val="19"/>
              </w:rPr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DD0D5C" w:rsidRPr="002F4DC3" w14:paraId="22908D60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4C36153D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51D990B0" w14:textId="77777777" w:rsidR="00DD0D5C" w:rsidRPr="002F4DC3" w:rsidRDefault="00DD0D5C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DC3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E64DF4">
              <w:rPr>
                <w:rFonts w:asciiTheme="minorHAnsi" w:hAnsiTheme="minorHAnsi"/>
                <w:sz w:val="19"/>
                <w:szCs w:val="19"/>
              </w:rPr>
            </w:r>
            <w:r w:rsidR="00E64DF4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2F4DC3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2F4DC3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1E8C62C2" w14:textId="77777777" w:rsidR="00DD0D5C" w:rsidRPr="002F4DC3" w:rsidRDefault="00DD0D5C" w:rsidP="00DD0D5C">
      <w:pPr>
        <w:rPr>
          <w:rFonts w:asciiTheme="minorHAnsi" w:hAnsiTheme="minorHAnsi"/>
          <w:sz w:val="16"/>
          <w:szCs w:val="19"/>
        </w:rPr>
      </w:pPr>
    </w:p>
    <w:p w14:paraId="5839D462" w14:textId="3F0E0381" w:rsidR="00651601" w:rsidRDefault="00651601" w:rsidP="00651601">
      <w:pPr>
        <w:rPr>
          <w:rFonts w:asciiTheme="minorHAnsi" w:hAnsiTheme="minorHAnsi"/>
          <w:sz w:val="16"/>
          <w:szCs w:val="19"/>
        </w:rPr>
      </w:pPr>
    </w:p>
    <w:p w14:paraId="17A94E66" w14:textId="55314D0F" w:rsidR="002F4DC3" w:rsidRDefault="002F4DC3" w:rsidP="00651601">
      <w:pPr>
        <w:rPr>
          <w:rFonts w:asciiTheme="minorHAnsi" w:hAnsiTheme="minorHAnsi"/>
          <w:sz w:val="16"/>
          <w:szCs w:val="19"/>
        </w:rPr>
      </w:pPr>
    </w:p>
    <w:p w14:paraId="5F662684" w14:textId="77777777" w:rsidR="002F4DC3" w:rsidRPr="00D576DC" w:rsidRDefault="002F4DC3" w:rsidP="00651601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1"/>
        <w:gridCol w:w="719"/>
        <w:gridCol w:w="3597"/>
        <w:gridCol w:w="719"/>
        <w:gridCol w:w="1444"/>
      </w:tblGrid>
      <w:tr w:rsidR="00651601" w:rsidRPr="00D576DC" w14:paraId="35F60ABA" w14:textId="77777777" w:rsidTr="00436581">
        <w:tc>
          <w:tcPr>
            <w:tcW w:w="4325" w:type="dxa"/>
            <w:tcBorders>
              <w:bottom w:val="single" w:sz="4" w:space="0" w:color="auto"/>
            </w:tcBorders>
          </w:tcPr>
          <w:p w14:paraId="3D959EF9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720" w:type="dxa"/>
          </w:tcPr>
          <w:p w14:paraId="30009B76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2258D204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720" w:type="dxa"/>
          </w:tcPr>
          <w:p w14:paraId="447D9641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20FA1B4D" w14:textId="77777777" w:rsidR="00651601" w:rsidRPr="00D576DC" w:rsidRDefault="00651601" w:rsidP="00436581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3B064C6D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Enrolling Adult Signatur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Enrolling Adult Printed Nam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Date</w:t>
      </w:r>
    </w:p>
    <w:p w14:paraId="7BAEB6AE" w14:textId="77777777" w:rsidR="00651601" w:rsidRPr="00D576DC" w:rsidRDefault="00651601" w:rsidP="00651601">
      <w:pPr>
        <w:pStyle w:val="NormalWeb"/>
        <w:spacing w:before="0" w:after="0"/>
        <w:rPr>
          <w:rFonts w:asciiTheme="minorHAnsi" w:hAnsiTheme="minorHAnsi"/>
          <w:b/>
          <w:color w:val="CC0000" w:themeColor="accent4"/>
          <w:sz w:val="36"/>
          <w:szCs w:val="36"/>
        </w:rPr>
      </w:pPr>
    </w:p>
    <w:sectPr w:rsidR="00651601" w:rsidRPr="00D576DC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257C1" w14:textId="77777777" w:rsidR="005E4CD8" w:rsidRDefault="005E4CD8">
      <w:r>
        <w:separator/>
      </w:r>
    </w:p>
  </w:endnote>
  <w:endnote w:type="continuationSeparator" w:id="0">
    <w:p w14:paraId="407AFFEE" w14:textId="77777777" w:rsidR="005E4CD8" w:rsidRDefault="005E4C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7F1472EB-1B04-4933-BCFD-1733CF239BC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7C3A0A1-68CC-44A5-A0C3-15EE6F89A438}"/>
    <w:embedBold r:id="rId3" w:fontKey="{94639169-EE43-450A-975B-9B4094C37E70}"/>
    <w:embedItalic r:id="rId4" w:fontKey="{581613A6-E7B7-43A0-B9CD-CE1D6CD28755}"/>
    <w:embedBoldItalic r:id="rId5" w:fontKey="{231E6B42-B6B2-4A18-B260-B822A7E77B7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21BB1479-9A96-400E-9AAA-092ABB932392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C3956872-E2E6-4C35-B7ED-7AFE042B1DFA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1398D3A7-B336-49B6-998D-368F7BFD9721}"/>
    <w:embedBold r:id="rId9" w:fontKey="{8DE839F9-0B26-47B9-A933-D6931194E20D}"/>
    <w:embedBoldItalic r:id="rId10" w:fontKey="{291536CD-AB7F-49A0-9B38-5ADCC7FE128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CDE563F0-B678-44D3-8E2A-1B810C8F577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2" w:fontKey="{5C4B3851-462A-473D-864C-2A4C18EEF869}"/>
    <w:embedBold r:id="rId13" w:fontKey="{85492DC0-1DBB-4C8C-AB66-9670C47C8673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4" w:fontKey="{5BD5C7E0-664B-4CBC-9B09-159BFB68289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5" w:fontKey="{77019435-66C6-4220-84BF-2F0DFB0B20D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701EE" w14:textId="01ACFFF9" w:rsidR="008E6349" w:rsidRPr="001F2E49" w:rsidRDefault="00E50B2A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915F11">
      <w:rPr>
        <w:sz w:val="24"/>
        <w:szCs w:val="24"/>
      </w:rPr>
      <w:t>9/12/22</w:t>
    </w:r>
    <w:r w:rsidR="008E6349">
      <w:rPr>
        <w:sz w:val="24"/>
        <w:szCs w:val="24"/>
      </w:rPr>
      <w:t>: Student Suppor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651601">
      <w:rPr>
        <w:rFonts w:ascii="CarolinaBar-B39-25G2" w:hAnsi="CarolinaBar-B39-25G2"/>
        <w:i/>
        <w:sz w:val="28"/>
        <w:szCs w:val="56"/>
      </w:rPr>
      <w:t>JBC-5</w:t>
    </w:r>
    <w:r w:rsidR="002F4DC3">
      <w:rPr>
        <w:rFonts w:ascii="CarolinaBar-B39-25G2" w:hAnsi="CarolinaBar-B39-25G2"/>
        <w:i/>
        <w:sz w:val="28"/>
        <w:szCs w:val="56"/>
      </w:rPr>
      <w:t>b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803100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803100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0E0B4" w14:textId="77777777" w:rsidR="005E4CD8" w:rsidRDefault="005E4CD8">
      <w:r>
        <w:separator/>
      </w:r>
    </w:p>
  </w:footnote>
  <w:footnote w:type="continuationSeparator" w:id="0">
    <w:p w14:paraId="2F1F6C2C" w14:textId="77777777" w:rsidR="005E4CD8" w:rsidRDefault="005E4C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CDF016C"/>
    <w:multiLevelType w:val="hybridMultilevel"/>
    <w:tmpl w:val="6EC4E01A"/>
    <w:lvl w:ilvl="0" w:tplc="04090001">
      <w:start w:val="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7B85000"/>
    <w:multiLevelType w:val="hybridMultilevel"/>
    <w:tmpl w:val="BDD6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3"/>
  </w:num>
  <w:num w:numId="3">
    <w:abstractNumId w:val="16"/>
  </w:num>
  <w:num w:numId="4">
    <w:abstractNumId w:val="0"/>
  </w:num>
  <w:num w:numId="5">
    <w:abstractNumId w:val="1"/>
  </w:num>
  <w:num w:numId="6">
    <w:abstractNumId w:val="6"/>
  </w:num>
  <w:num w:numId="7">
    <w:abstractNumId w:val="17"/>
  </w:num>
  <w:num w:numId="8">
    <w:abstractNumId w:val="11"/>
  </w:num>
  <w:num w:numId="9">
    <w:abstractNumId w:val="13"/>
  </w:num>
  <w:num w:numId="10">
    <w:abstractNumId w:val="10"/>
  </w:num>
  <w:num w:numId="11">
    <w:abstractNumId w:val="4"/>
  </w:num>
  <w:num w:numId="12">
    <w:abstractNumId w:val="5"/>
  </w:num>
  <w:num w:numId="13">
    <w:abstractNumId w:val="12"/>
  </w:num>
  <w:num w:numId="14">
    <w:abstractNumId w:val="9"/>
  </w:num>
  <w:num w:numId="15">
    <w:abstractNumId w:val="14"/>
  </w:num>
  <w:num w:numId="16">
    <w:abstractNumId w:val="8"/>
  </w:num>
  <w:num w:numId="17">
    <w:abstractNumId w:val="2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6D7SKmcVdypKWmBz2A07sqfa+KxXzuzpCdOXCeP+aPLGk1r5Jiag0ZTuEQLIhq5wVg+1d5UwbAsDMwbs2x1bdw==" w:salt="1/x4CtZVBU50Fq9fARKCc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bCwsDQ1NDcwM7FU0lEKTi0uzszPAykwrgUAFrFwhywAAAA="/>
  </w:docVars>
  <w:rsids>
    <w:rsidRoot w:val="00A2666D"/>
    <w:rsid w:val="0000583A"/>
    <w:rsid w:val="00024FC3"/>
    <w:rsid w:val="000353D7"/>
    <w:rsid w:val="000354A9"/>
    <w:rsid w:val="000A4B0B"/>
    <w:rsid w:val="000A5B9D"/>
    <w:rsid w:val="000C60B0"/>
    <w:rsid w:val="000E2872"/>
    <w:rsid w:val="00125C89"/>
    <w:rsid w:val="001430CD"/>
    <w:rsid w:val="001775F2"/>
    <w:rsid w:val="001A6C21"/>
    <w:rsid w:val="001C5AF8"/>
    <w:rsid w:val="001D0E5B"/>
    <w:rsid w:val="001D1EAF"/>
    <w:rsid w:val="001F2E49"/>
    <w:rsid w:val="0020243E"/>
    <w:rsid w:val="002048C4"/>
    <w:rsid w:val="00211732"/>
    <w:rsid w:val="002734A1"/>
    <w:rsid w:val="00293A8A"/>
    <w:rsid w:val="002C2D3B"/>
    <w:rsid w:val="002D12BD"/>
    <w:rsid w:val="002E444C"/>
    <w:rsid w:val="002F4DC3"/>
    <w:rsid w:val="00306E36"/>
    <w:rsid w:val="00334C42"/>
    <w:rsid w:val="003462CA"/>
    <w:rsid w:val="00363644"/>
    <w:rsid w:val="00375BB3"/>
    <w:rsid w:val="003A6AB9"/>
    <w:rsid w:val="003D457D"/>
    <w:rsid w:val="003D67FD"/>
    <w:rsid w:val="003F259F"/>
    <w:rsid w:val="004533CF"/>
    <w:rsid w:val="004636D5"/>
    <w:rsid w:val="004D6919"/>
    <w:rsid w:val="004E7305"/>
    <w:rsid w:val="00503F1A"/>
    <w:rsid w:val="005402E8"/>
    <w:rsid w:val="005435F9"/>
    <w:rsid w:val="00545868"/>
    <w:rsid w:val="00570EBA"/>
    <w:rsid w:val="00590E81"/>
    <w:rsid w:val="005B1AD7"/>
    <w:rsid w:val="005E4CD8"/>
    <w:rsid w:val="00637364"/>
    <w:rsid w:val="00651601"/>
    <w:rsid w:val="00702ECC"/>
    <w:rsid w:val="0070685B"/>
    <w:rsid w:val="007105A7"/>
    <w:rsid w:val="007559B5"/>
    <w:rsid w:val="0077136C"/>
    <w:rsid w:val="00792F7E"/>
    <w:rsid w:val="007A5093"/>
    <w:rsid w:val="00803100"/>
    <w:rsid w:val="00811552"/>
    <w:rsid w:val="008134B0"/>
    <w:rsid w:val="00825148"/>
    <w:rsid w:val="00845F1E"/>
    <w:rsid w:val="008626DA"/>
    <w:rsid w:val="008B5767"/>
    <w:rsid w:val="008D3096"/>
    <w:rsid w:val="008E6349"/>
    <w:rsid w:val="00904A1C"/>
    <w:rsid w:val="00915F11"/>
    <w:rsid w:val="00916846"/>
    <w:rsid w:val="00926963"/>
    <w:rsid w:val="009312E7"/>
    <w:rsid w:val="00932A23"/>
    <w:rsid w:val="00955AC1"/>
    <w:rsid w:val="00964040"/>
    <w:rsid w:val="00965D95"/>
    <w:rsid w:val="009833B9"/>
    <w:rsid w:val="009955CD"/>
    <w:rsid w:val="009A3F44"/>
    <w:rsid w:val="009A642C"/>
    <w:rsid w:val="00A22971"/>
    <w:rsid w:val="00A2666D"/>
    <w:rsid w:val="00A740F3"/>
    <w:rsid w:val="00B00799"/>
    <w:rsid w:val="00B0476C"/>
    <w:rsid w:val="00B32F74"/>
    <w:rsid w:val="00B63802"/>
    <w:rsid w:val="00BA0ACC"/>
    <w:rsid w:val="00BB17AC"/>
    <w:rsid w:val="00BD52F4"/>
    <w:rsid w:val="00BF0E08"/>
    <w:rsid w:val="00C40DBF"/>
    <w:rsid w:val="00C54DB5"/>
    <w:rsid w:val="00CA73EF"/>
    <w:rsid w:val="00CC1571"/>
    <w:rsid w:val="00CE0A7D"/>
    <w:rsid w:val="00CE0D00"/>
    <w:rsid w:val="00D31EC2"/>
    <w:rsid w:val="00D576DC"/>
    <w:rsid w:val="00D919B9"/>
    <w:rsid w:val="00DC23C0"/>
    <w:rsid w:val="00DD0D5C"/>
    <w:rsid w:val="00DE7FED"/>
    <w:rsid w:val="00E079E1"/>
    <w:rsid w:val="00E243BB"/>
    <w:rsid w:val="00E4721D"/>
    <w:rsid w:val="00E50B2A"/>
    <w:rsid w:val="00E64DF4"/>
    <w:rsid w:val="00EA5E91"/>
    <w:rsid w:val="00EB324F"/>
    <w:rsid w:val="00F0131A"/>
    <w:rsid w:val="00F1524A"/>
    <w:rsid w:val="00F17C09"/>
    <w:rsid w:val="00F257FF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AEBE08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65160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D0D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67</Words>
  <Characters>665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23-10-17T12:05:00Z</dcterms:created>
  <dcterms:modified xsi:type="dcterms:W3CDTF">2023-10-17T12:05:00Z</dcterms:modified>
</cp:coreProperties>
</file>